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CD9D7" w14:textId="573DDCF5" w:rsidR="0003763C" w:rsidRPr="001B7728" w:rsidRDefault="008E2775" w:rsidP="000F41E4">
      <w:pPr>
        <w:spacing w:line="276" w:lineRule="auto"/>
        <w:jc w:val="center"/>
        <w:rPr>
          <w:rFonts w:asciiTheme="majorHAnsi" w:hAnsiTheme="majorHAnsi" w:cs="Arial"/>
          <w:b/>
          <w:lang w:val="id-ID"/>
        </w:rPr>
      </w:pPr>
      <w:r w:rsidRPr="001B7728">
        <w:rPr>
          <w:rFonts w:asciiTheme="majorHAnsi" w:hAnsiTheme="majorHAnsi" w:cs="Arial"/>
          <w:b/>
          <w:lang w:val="id-ID"/>
        </w:rPr>
        <w:t>FORMAT PROPOSAL</w:t>
      </w:r>
    </w:p>
    <w:p w14:paraId="462DDABB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682D18AA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25181EB5" w14:textId="187921B3" w:rsidR="0003763C" w:rsidRPr="00BE755A" w:rsidRDefault="0003763C" w:rsidP="00F1396D">
      <w:pPr>
        <w:spacing w:line="276" w:lineRule="auto"/>
        <w:jc w:val="center"/>
        <w:rPr>
          <w:rFonts w:asciiTheme="majorHAnsi" w:hAnsiTheme="majorHAnsi" w:cs="Arial"/>
          <w:b/>
          <w:i/>
          <w:iCs/>
          <w:sz w:val="28"/>
          <w:szCs w:val="28"/>
          <w:lang w:val="en-US"/>
        </w:rPr>
      </w:pPr>
      <w:r w:rsidRPr="00F84681">
        <w:rPr>
          <w:rFonts w:asciiTheme="majorHAnsi" w:hAnsiTheme="majorHAnsi" w:cs="Arial"/>
          <w:sz w:val="28"/>
          <w:szCs w:val="28"/>
          <w:lang w:val="id-ID"/>
        </w:rPr>
        <w:t xml:space="preserve">Program Pengabdian </w:t>
      </w:r>
      <w:r w:rsidR="001A11EC">
        <w:rPr>
          <w:rFonts w:asciiTheme="majorHAnsi" w:hAnsiTheme="majorHAnsi" w:cs="Arial"/>
          <w:sz w:val="28"/>
          <w:szCs w:val="28"/>
          <w:lang w:val="en-US"/>
        </w:rPr>
        <w:t xml:space="preserve">kepada </w:t>
      </w:r>
      <w:r w:rsidRPr="00F84681">
        <w:rPr>
          <w:rFonts w:asciiTheme="majorHAnsi" w:hAnsiTheme="majorHAnsi" w:cs="Arial"/>
          <w:sz w:val="28"/>
          <w:szCs w:val="28"/>
          <w:lang w:val="id-ID"/>
        </w:rPr>
        <w:t xml:space="preserve">Masyarakat </w:t>
      </w:r>
      <w:r w:rsidR="001A11EC">
        <w:rPr>
          <w:rFonts w:asciiTheme="majorHAnsi" w:hAnsiTheme="majorHAnsi" w:cs="Arial"/>
          <w:sz w:val="28"/>
          <w:szCs w:val="28"/>
          <w:lang w:val="id-ID"/>
        </w:rPr>
        <w:br/>
      </w:r>
      <w:r w:rsidR="00BE755A" w:rsidRPr="00BE755A">
        <w:rPr>
          <w:rFonts w:asciiTheme="majorHAnsi" w:hAnsiTheme="majorHAnsi" w:cs="Arial"/>
          <w:sz w:val="28"/>
          <w:szCs w:val="28"/>
          <w:lang w:val="en-US"/>
        </w:rPr>
        <w:t>PPMI</w:t>
      </w:r>
      <w:r w:rsidR="001B7728">
        <w:rPr>
          <w:rFonts w:asciiTheme="majorHAnsi" w:hAnsiTheme="majorHAnsi" w:cs="Arial"/>
          <w:sz w:val="28"/>
          <w:szCs w:val="28"/>
          <w:lang w:val="en-US"/>
        </w:rPr>
        <w:t xml:space="preserve"> FTI </w:t>
      </w:r>
      <w:r w:rsidRPr="00BE755A">
        <w:rPr>
          <w:rFonts w:asciiTheme="majorHAnsi" w:hAnsiTheme="majorHAnsi" w:cs="Arial"/>
          <w:sz w:val="28"/>
          <w:szCs w:val="28"/>
          <w:lang w:val="id-ID"/>
        </w:rPr>
        <w:t>20</w:t>
      </w:r>
      <w:r w:rsidR="0043102B" w:rsidRPr="00BE755A">
        <w:rPr>
          <w:rFonts w:asciiTheme="majorHAnsi" w:hAnsiTheme="majorHAnsi" w:cs="Arial"/>
          <w:sz w:val="28"/>
          <w:szCs w:val="28"/>
          <w:lang w:val="id-ID"/>
        </w:rPr>
        <w:t>2</w:t>
      </w:r>
      <w:r w:rsidR="00997173">
        <w:rPr>
          <w:rFonts w:asciiTheme="majorHAnsi" w:hAnsiTheme="majorHAnsi" w:cs="Arial"/>
          <w:sz w:val="28"/>
          <w:szCs w:val="28"/>
          <w:lang w:val="en-US"/>
        </w:rPr>
        <w:t>2</w:t>
      </w:r>
    </w:p>
    <w:p w14:paraId="295EBD47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3290171F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5CD3E14B" w14:textId="77777777" w:rsidR="0003763C" w:rsidRPr="00F84681" w:rsidRDefault="00204767" w:rsidP="005E3548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b/>
          <w:noProof/>
          <w:sz w:val="22"/>
          <w:szCs w:val="22"/>
          <w:lang w:val="en-US" w:eastAsia="en-US"/>
        </w:rPr>
        <w:drawing>
          <wp:inline distT="0" distB="0" distL="0" distR="0" wp14:anchorId="11B052C1" wp14:editId="346371FB">
            <wp:extent cx="1057720" cy="1586580"/>
            <wp:effectExtent l="0" t="0" r="0" b="1270"/>
            <wp:docPr id="2" name="Picture 1" descr="Gajah putih-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jah putih-2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3" cy="15963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6DCB4" w14:textId="77777777" w:rsidR="0003763C" w:rsidRPr="00F84681" w:rsidRDefault="00A65A7E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618890A" wp14:editId="564E4330">
                <wp:simplePos x="0" y="0"/>
                <wp:positionH relativeFrom="column">
                  <wp:posOffset>5715</wp:posOffset>
                </wp:positionH>
                <wp:positionV relativeFrom="paragraph">
                  <wp:posOffset>344170</wp:posOffset>
                </wp:positionV>
                <wp:extent cx="5508625" cy="1428750"/>
                <wp:effectExtent l="12700" t="12700" r="15875" b="19050"/>
                <wp:wrapSquare wrapText="left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625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64100" w14:textId="77777777" w:rsidR="00CE23F2" w:rsidRDefault="00CE23F2" w:rsidP="0003763C">
                            <w:pPr>
                              <w:jc w:val="center"/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</w:pPr>
                            <w:r w:rsidRPr="00AA0CDD"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  <w:t>JUDUL</w:t>
                            </w:r>
                          </w:p>
                          <w:p w14:paraId="5F887138" w14:textId="75E89EAD" w:rsidR="00CE23F2" w:rsidRDefault="00CE23F2" w:rsidP="0003763C">
                            <w:pPr>
                              <w:jc w:val="center"/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</w:pPr>
                          </w:p>
                          <w:p w14:paraId="781C4CAE" w14:textId="74947E23" w:rsidR="000A2F26" w:rsidRDefault="00997173" w:rsidP="00997173">
                            <w:pPr>
                              <w:jc w:val="center"/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</w:pPr>
                            <w:r w:rsidRPr="00F84681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id-ID"/>
                              </w:rPr>
                              <w:t>…………………………………………………………..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18890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.45pt;margin-top:27.1pt;width:433.75pt;height:112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" strokeweight="2.25pt">
                <v:textbox>
                  <w:txbxContent>
                    <w:p w14:paraId="3DD64100" w14:textId="77777777" w:rsidR="00CE23F2" w:rsidRDefault="00CE23F2" w:rsidP="0003763C">
                      <w:pPr>
                        <w:jc w:val="center"/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</w:pPr>
                      <w:r w:rsidRPr="00AA0CDD"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  <w:t>JUDUL</w:t>
                      </w:r>
                    </w:p>
                    <w:p w14:paraId="5F887138" w14:textId="75E89EAD" w:rsidR="00CE23F2" w:rsidRDefault="00CE23F2" w:rsidP="0003763C">
                      <w:pPr>
                        <w:jc w:val="center"/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</w:pPr>
                    </w:p>
                    <w:p w14:paraId="781C4CAE" w14:textId="74947E23" w:rsidR="000A2F26" w:rsidRDefault="00997173" w:rsidP="00997173">
                      <w:pPr>
                        <w:jc w:val="center"/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</w:pPr>
                      <w:r w:rsidRPr="00F84681">
                        <w:rPr>
                          <w:rFonts w:asciiTheme="majorHAnsi" w:hAnsiTheme="majorHAnsi" w:cs="Arial"/>
                          <w:sz w:val="22"/>
                          <w:szCs w:val="22"/>
                          <w:lang w:val="id-ID"/>
                        </w:rPr>
                        <w:t>…………………………………………………………..………</w:t>
                      </w: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35FDB2CB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629A9759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5FAD0E17" w14:textId="3781690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Ketua Pe</w:t>
      </w:r>
      <w:r w:rsidR="00097FC0" w:rsidRPr="00F84681">
        <w:rPr>
          <w:rFonts w:asciiTheme="majorHAnsi" w:hAnsiTheme="majorHAnsi" w:cs="Arial"/>
          <w:sz w:val="22"/>
          <w:szCs w:val="22"/>
          <w:lang w:val="id-ID"/>
        </w:rPr>
        <w:t>laksana</w:t>
      </w:r>
      <w:r w:rsidRPr="00F84681">
        <w:rPr>
          <w:rFonts w:asciiTheme="majorHAnsi" w:hAnsiTheme="majorHAnsi" w:cs="Arial"/>
          <w:sz w:val="22"/>
          <w:szCs w:val="22"/>
          <w:lang w:val="id-ID"/>
        </w:rPr>
        <w:t>:</w:t>
      </w:r>
    </w:p>
    <w:p w14:paraId="347FF028" w14:textId="75EEBBD5" w:rsidR="00182E9D" w:rsidRDefault="00997173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…………………………………………………………..………</w:t>
      </w:r>
    </w:p>
    <w:p w14:paraId="62A8C23A" w14:textId="77777777" w:rsidR="00997173" w:rsidRPr="00F84681" w:rsidRDefault="00997173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tbl>
      <w:tblPr>
        <w:tblStyle w:val="TableGrid"/>
        <w:tblW w:w="8504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1"/>
        <w:gridCol w:w="275"/>
        <w:gridCol w:w="4538"/>
      </w:tblGrid>
      <w:tr w:rsidR="00B956A1" w:rsidRPr="00F84681" w14:paraId="3AD225A4" w14:textId="77777777" w:rsidTr="00321CC8">
        <w:tc>
          <w:tcPr>
            <w:tcW w:w="3691" w:type="dxa"/>
          </w:tcPr>
          <w:p w14:paraId="2B2D0B5E" w14:textId="77777777" w:rsidR="00F055CF" w:rsidRPr="00F84681" w:rsidRDefault="00F055CF" w:rsidP="00F055CF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KK</w:t>
            </w:r>
          </w:p>
        </w:tc>
        <w:tc>
          <w:tcPr>
            <w:tcW w:w="275" w:type="dxa"/>
          </w:tcPr>
          <w:p w14:paraId="7A19F102" w14:textId="77777777" w:rsidR="00F055CF" w:rsidRPr="00F84681" w:rsidRDefault="00F055CF" w:rsidP="000F41E4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4538" w:type="dxa"/>
          </w:tcPr>
          <w:p w14:paraId="503FCE17" w14:textId="54CFB434" w:rsidR="00F055CF" w:rsidRPr="000A2F26" w:rsidRDefault="00997173" w:rsidP="00E468F6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en-US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…………………………………………………………..………</w:t>
            </w:r>
          </w:p>
        </w:tc>
      </w:tr>
      <w:tr w:rsidR="00B956A1" w:rsidRPr="00F84681" w14:paraId="019B9B20" w14:textId="77777777" w:rsidTr="00321CC8">
        <w:tc>
          <w:tcPr>
            <w:tcW w:w="3691" w:type="dxa"/>
          </w:tcPr>
          <w:p w14:paraId="035F0E15" w14:textId="77777777" w:rsidR="00590D89" w:rsidRPr="00F84681" w:rsidRDefault="00590D89" w:rsidP="00590D89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Lokasi Kegiatan</w:t>
            </w:r>
          </w:p>
        </w:tc>
        <w:tc>
          <w:tcPr>
            <w:tcW w:w="275" w:type="dxa"/>
          </w:tcPr>
          <w:p w14:paraId="70ABDB3F" w14:textId="77777777" w:rsidR="00590D89" w:rsidRPr="00F84681" w:rsidRDefault="00590D89" w:rsidP="00590D89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4538" w:type="dxa"/>
          </w:tcPr>
          <w:p w14:paraId="0C06F2C1" w14:textId="4087F69C" w:rsidR="00590D89" w:rsidRPr="00F84681" w:rsidRDefault="00997173" w:rsidP="00E468F6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…………………………………………………………..………</w:t>
            </w:r>
          </w:p>
        </w:tc>
      </w:tr>
      <w:tr w:rsidR="00B956A1" w:rsidRPr="00F84681" w14:paraId="1F4C8B7E" w14:textId="77777777" w:rsidTr="00321CC8">
        <w:tc>
          <w:tcPr>
            <w:tcW w:w="3691" w:type="dxa"/>
          </w:tcPr>
          <w:p w14:paraId="60D1CA27" w14:textId="2EBD64DD" w:rsidR="00DF4DCC" w:rsidRPr="00997173" w:rsidRDefault="00DF4DCC" w:rsidP="00DF4DCC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en-US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Mitra</w:t>
            </w:r>
            <w:r w:rsidR="00997173">
              <w:rPr>
                <w:rFonts w:asciiTheme="majorHAnsi" w:hAnsiTheme="majorHAnsi" w:cs="Arial"/>
                <w:sz w:val="22"/>
                <w:szCs w:val="22"/>
                <w:lang w:val="en-US"/>
              </w:rPr>
              <w:t xml:space="preserve"> Kegiatan</w:t>
            </w:r>
          </w:p>
        </w:tc>
        <w:tc>
          <w:tcPr>
            <w:tcW w:w="275" w:type="dxa"/>
          </w:tcPr>
          <w:p w14:paraId="6B452D55" w14:textId="77777777" w:rsidR="00DF4DCC" w:rsidRPr="00F84681" w:rsidRDefault="00DF4DCC" w:rsidP="00DF4DCC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4538" w:type="dxa"/>
          </w:tcPr>
          <w:p w14:paraId="57E8F6AF" w14:textId="77777777" w:rsidR="00DF4DCC" w:rsidRPr="00F84681" w:rsidRDefault="00DF4DCC" w:rsidP="00E468F6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…………………………………………………………..………</w:t>
            </w:r>
          </w:p>
        </w:tc>
      </w:tr>
      <w:tr w:rsidR="00321CC8" w:rsidRPr="00F84681" w14:paraId="7EF1E9BB" w14:textId="77777777" w:rsidTr="00321CC8">
        <w:tc>
          <w:tcPr>
            <w:tcW w:w="3691" w:type="dxa"/>
          </w:tcPr>
          <w:p w14:paraId="6579BF94" w14:textId="796118D2" w:rsidR="00DF4DCC" w:rsidRPr="00F84681" w:rsidRDefault="00DF4DCC" w:rsidP="00DF4DCC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275" w:type="dxa"/>
          </w:tcPr>
          <w:p w14:paraId="0AB7715A" w14:textId="7036978E" w:rsidR="00DF4DCC" w:rsidRPr="00F84681" w:rsidRDefault="00DF4DCC" w:rsidP="00DF4DCC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4538" w:type="dxa"/>
          </w:tcPr>
          <w:p w14:paraId="3A844257" w14:textId="2483D2B1" w:rsidR="00DF4DCC" w:rsidRPr="00F84681" w:rsidRDefault="00DF4DCC" w:rsidP="00DF4DCC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</w:tbl>
    <w:p w14:paraId="3FC6BFD2" w14:textId="35E06931" w:rsidR="005E3548" w:rsidRDefault="005E3548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7D30476D" w14:textId="40311D81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3745AFE9" w14:textId="077A5384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7AE2A892" w14:textId="6469DD07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4C513646" w14:textId="629C0860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16FA28C3" w14:textId="15FA8B2C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47B9D1A7" w14:textId="3EACD620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079F5708" w14:textId="77777777" w:rsidR="001A11EC" w:rsidRPr="00F84681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13DCB824" w14:textId="77777777" w:rsidR="000A2F26" w:rsidRDefault="000A2F26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en-US"/>
        </w:rPr>
      </w:pPr>
    </w:p>
    <w:p w14:paraId="31773489" w14:textId="4913B392" w:rsidR="00BE755A" w:rsidRDefault="00BE755A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en-US"/>
        </w:rPr>
      </w:pPr>
      <w:r>
        <w:rPr>
          <w:rFonts w:asciiTheme="majorHAnsi" w:hAnsiTheme="majorHAnsi" w:cs="Arial"/>
          <w:sz w:val="22"/>
          <w:szCs w:val="22"/>
          <w:lang w:val="en-US"/>
        </w:rPr>
        <w:t>FAKULTAS TEKNOLOGI INDUSTRI</w:t>
      </w:r>
    </w:p>
    <w:p w14:paraId="46B9C311" w14:textId="4DFE57B2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INSTITUT TEKNOLOGI BANDUNG</w:t>
      </w:r>
    </w:p>
    <w:p w14:paraId="5F7D2C9B" w14:textId="261DC379" w:rsidR="0003763C" w:rsidRPr="00BE755A" w:rsidRDefault="00997173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en-US"/>
        </w:rPr>
      </w:pPr>
      <w:r>
        <w:rPr>
          <w:rFonts w:asciiTheme="majorHAnsi" w:hAnsiTheme="majorHAnsi" w:cs="Arial"/>
          <w:sz w:val="22"/>
          <w:szCs w:val="22"/>
          <w:lang w:val="en-US"/>
        </w:rPr>
        <w:t>2022</w:t>
      </w:r>
    </w:p>
    <w:p w14:paraId="60251072" w14:textId="77777777" w:rsidR="0003763C" w:rsidRPr="00F84681" w:rsidRDefault="0003763C" w:rsidP="000F41E4">
      <w:pPr>
        <w:pStyle w:val="Nomor2"/>
        <w:numPr>
          <w:ilvl w:val="0"/>
          <w:numId w:val="0"/>
        </w:numPr>
        <w:spacing w:line="276" w:lineRule="auto"/>
        <w:jc w:val="center"/>
        <w:rPr>
          <w:rFonts w:asciiTheme="majorHAnsi" w:hAnsiTheme="majorHAnsi" w:cs="Arial"/>
          <w:b/>
          <w:szCs w:val="22"/>
          <w:lang w:val="id-ID"/>
        </w:rPr>
        <w:sectPr w:rsidR="0003763C" w:rsidRPr="00F84681" w:rsidSect="00097FC0">
          <w:footerReference w:type="default" r:id="rId12"/>
          <w:pgSz w:w="11907" w:h="16840" w:code="9"/>
          <w:pgMar w:top="1440" w:right="1797" w:bottom="1440" w:left="1797" w:header="720" w:footer="720" w:gutter="0"/>
          <w:pgNumType w:start="0"/>
          <w:cols w:space="720"/>
          <w:docGrid w:linePitch="360"/>
        </w:sectPr>
      </w:pPr>
    </w:p>
    <w:p w14:paraId="08F4D2F7" w14:textId="77777777" w:rsidR="00C93482" w:rsidRPr="00F84681" w:rsidRDefault="00C93482" w:rsidP="00C93482">
      <w:pPr>
        <w:pStyle w:val="Heading1"/>
        <w:numPr>
          <w:ilvl w:val="0"/>
          <w:numId w:val="0"/>
        </w:numPr>
        <w:spacing w:before="0" w:after="0" w:line="276" w:lineRule="auto"/>
        <w:jc w:val="center"/>
        <w:rPr>
          <w:rFonts w:asciiTheme="majorHAnsi" w:hAnsiTheme="majorHAnsi"/>
          <w:sz w:val="22"/>
          <w:szCs w:val="22"/>
          <w:lang w:val="id-ID"/>
        </w:rPr>
      </w:pPr>
      <w:bookmarkStart w:id="0" w:name="_Toc171143978"/>
      <w:r w:rsidRPr="00F84681">
        <w:rPr>
          <w:rFonts w:asciiTheme="majorHAnsi" w:hAnsiTheme="majorHAnsi"/>
          <w:sz w:val="22"/>
          <w:szCs w:val="22"/>
          <w:lang w:val="id-ID"/>
        </w:rPr>
        <w:lastRenderedPageBreak/>
        <w:t>IDENTITAS PROPOSAL</w:t>
      </w:r>
      <w:bookmarkEnd w:id="0"/>
    </w:p>
    <w:p w14:paraId="334DF046" w14:textId="77777777" w:rsidR="00C93482" w:rsidRPr="00F84681" w:rsidRDefault="00C93482" w:rsidP="00C93482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50077D27" w14:textId="77777777" w:rsidR="00C93482" w:rsidRPr="00F84681" w:rsidRDefault="00C93482" w:rsidP="00C93482">
      <w:pPr>
        <w:pStyle w:val="Nomor"/>
        <w:numPr>
          <w:ilvl w:val="0"/>
          <w:numId w:val="15"/>
        </w:numPr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Judul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</w:p>
    <w:p w14:paraId="4A592532" w14:textId="77777777" w:rsidR="00A65A7E" w:rsidRPr="00F84681" w:rsidRDefault="00A65A7E" w:rsidP="00A65A7E">
      <w:pPr>
        <w:pStyle w:val="Nomor"/>
        <w:numPr>
          <w:ilvl w:val="0"/>
          <w:numId w:val="0"/>
        </w:numPr>
        <w:spacing w:before="0" w:after="0" w:line="276" w:lineRule="auto"/>
        <w:ind w:left="360"/>
        <w:rPr>
          <w:rFonts w:asciiTheme="majorHAnsi" w:hAnsiTheme="majorHAnsi" w:cs="Arial"/>
          <w:szCs w:val="22"/>
          <w:lang w:val="id-ID"/>
        </w:rPr>
      </w:pPr>
    </w:p>
    <w:p w14:paraId="44A17C93" w14:textId="3D6107A6" w:rsidR="00C93482" w:rsidRPr="00F84681" w:rsidRDefault="00C9348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2.1   Ketua </w:t>
      </w:r>
      <w:r w:rsidR="00097FC0" w:rsidRPr="00F84681">
        <w:rPr>
          <w:rFonts w:asciiTheme="majorHAnsi" w:hAnsiTheme="majorHAnsi" w:cs="Arial"/>
          <w:szCs w:val="22"/>
          <w:lang w:val="id-ID"/>
        </w:rPr>
        <w:t>Pelaksana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  <w:r w:rsidR="00A65A7E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0234EE38" w14:textId="77777777" w:rsidR="00C93482" w:rsidRPr="00F84681" w:rsidRDefault="00C93482" w:rsidP="00C93482">
      <w:pPr>
        <w:pStyle w:val="Nomor2"/>
        <w:tabs>
          <w:tab w:val="clear" w:pos="720"/>
          <w:tab w:val="num" w:pos="1200"/>
        </w:tabs>
        <w:spacing w:line="276" w:lineRule="auto"/>
        <w:ind w:firstLine="12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Nama Lengkap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  <w:r w:rsidR="00A65A7E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295B5869" w14:textId="77777777" w:rsidR="00C93482" w:rsidRPr="00F84681" w:rsidRDefault="00C93482" w:rsidP="00C93482">
      <w:pPr>
        <w:pStyle w:val="Nomor2"/>
        <w:tabs>
          <w:tab w:val="clear" w:pos="720"/>
          <w:tab w:val="num" w:pos="1200"/>
        </w:tabs>
        <w:spacing w:line="276" w:lineRule="auto"/>
        <w:ind w:firstLine="12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Kelompok Keahlian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  <w:r w:rsidR="00A65A7E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4188838F" w14:textId="77777777" w:rsidR="00C93482" w:rsidRPr="00F84681" w:rsidRDefault="00C93482" w:rsidP="00C93482">
      <w:pPr>
        <w:pStyle w:val="Nomor2"/>
        <w:numPr>
          <w:ilvl w:val="0"/>
          <w:numId w:val="0"/>
        </w:numPr>
        <w:spacing w:line="276" w:lineRule="auto"/>
        <w:ind w:left="720"/>
        <w:rPr>
          <w:rFonts w:asciiTheme="majorHAnsi" w:hAnsiTheme="majorHAnsi" w:cs="Arial"/>
          <w:szCs w:val="22"/>
          <w:lang w:val="id-ID"/>
        </w:rPr>
      </w:pPr>
    </w:p>
    <w:p w14:paraId="2D2BD3C6" w14:textId="77777777" w:rsidR="00C93482" w:rsidRPr="00F84681" w:rsidRDefault="00C93482" w:rsidP="00C93482">
      <w:pPr>
        <w:pStyle w:val="Nomor"/>
        <w:numPr>
          <w:ilvl w:val="1"/>
          <w:numId w:val="16"/>
        </w:numPr>
        <w:spacing w:before="0" w:after="0" w:line="276" w:lineRule="auto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Tim Pengabdian:</w:t>
      </w:r>
    </w:p>
    <w:tbl>
      <w:tblPr>
        <w:tblW w:w="682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4"/>
        <w:gridCol w:w="2417"/>
        <w:gridCol w:w="1402"/>
        <w:gridCol w:w="1241"/>
        <w:gridCol w:w="1276"/>
      </w:tblGrid>
      <w:tr w:rsidR="00997173" w:rsidRPr="00F84681" w14:paraId="3D497E48" w14:textId="77777777" w:rsidTr="00997173">
        <w:trPr>
          <w:trHeight w:val="270"/>
        </w:trPr>
        <w:tc>
          <w:tcPr>
            <w:tcW w:w="484" w:type="dxa"/>
            <w:vMerge w:val="restart"/>
            <w:vAlign w:val="center"/>
          </w:tcPr>
          <w:p w14:paraId="05683012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o</w:t>
            </w:r>
          </w:p>
        </w:tc>
        <w:tc>
          <w:tcPr>
            <w:tcW w:w="2417" w:type="dxa"/>
            <w:vMerge w:val="restart"/>
            <w:vAlign w:val="center"/>
          </w:tcPr>
          <w:p w14:paraId="0908CD8D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ama dan Gelar Akademik</w:t>
            </w:r>
          </w:p>
        </w:tc>
        <w:tc>
          <w:tcPr>
            <w:tcW w:w="1402" w:type="dxa"/>
            <w:vMerge w:val="restart"/>
            <w:vAlign w:val="center"/>
          </w:tcPr>
          <w:p w14:paraId="0B2922C5" w14:textId="38158D7C" w:rsidR="00997173" w:rsidRPr="00997173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="Arial"/>
                <w:sz w:val="22"/>
                <w:szCs w:val="22"/>
                <w:lang w:val="en-US"/>
              </w:rPr>
              <w:t>KK</w:t>
            </w:r>
          </w:p>
        </w:tc>
        <w:tc>
          <w:tcPr>
            <w:tcW w:w="2517" w:type="dxa"/>
            <w:gridSpan w:val="2"/>
            <w:vAlign w:val="center"/>
          </w:tcPr>
          <w:p w14:paraId="4427934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Alokasi Waktu</w:t>
            </w:r>
          </w:p>
        </w:tc>
      </w:tr>
      <w:tr w:rsidR="00997173" w:rsidRPr="00F84681" w14:paraId="6BE937BC" w14:textId="77777777" w:rsidTr="00997173">
        <w:trPr>
          <w:trHeight w:val="275"/>
        </w:trPr>
        <w:tc>
          <w:tcPr>
            <w:tcW w:w="484" w:type="dxa"/>
            <w:vMerge/>
          </w:tcPr>
          <w:p w14:paraId="477E5D2F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2417" w:type="dxa"/>
            <w:vMerge/>
          </w:tcPr>
          <w:p w14:paraId="55C9A36C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402" w:type="dxa"/>
            <w:vMerge/>
          </w:tcPr>
          <w:p w14:paraId="1BA7F2E9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41" w:type="dxa"/>
          </w:tcPr>
          <w:p w14:paraId="151E94C9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Jam/mg</w:t>
            </w:r>
          </w:p>
        </w:tc>
        <w:tc>
          <w:tcPr>
            <w:tcW w:w="1276" w:type="dxa"/>
          </w:tcPr>
          <w:p w14:paraId="513EA91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bulan</w:t>
            </w:r>
          </w:p>
        </w:tc>
      </w:tr>
      <w:tr w:rsidR="00997173" w:rsidRPr="00F84681" w14:paraId="2237D59E" w14:textId="77777777" w:rsidTr="00997173">
        <w:trPr>
          <w:trHeight w:val="150"/>
        </w:trPr>
        <w:tc>
          <w:tcPr>
            <w:tcW w:w="484" w:type="dxa"/>
            <w:vAlign w:val="center"/>
          </w:tcPr>
          <w:p w14:paraId="6D0C0E79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1.</w:t>
            </w:r>
          </w:p>
        </w:tc>
        <w:tc>
          <w:tcPr>
            <w:tcW w:w="2417" w:type="dxa"/>
            <w:vAlign w:val="center"/>
          </w:tcPr>
          <w:p w14:paraId="02941672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402" w:type="dxa"/>
            <w:vAlign w:val="center"/>
          </w:tcPr>
          <w:p w14:paraId="257EA724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41" w:type="dxa"/>
            <w:vAlign w:val="center"/>
          </w:tcPr>
          <w:p w14:paraId="06DEE20B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2F927FA6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  <w:tr w:rsidR="00997173" w:rsidRPr="00F84681" w14:paraId="30ECC55B" w14:textId="77777777" w:rsidTr="00997173">
        <w:trPr>
          <w:trHeight w:val="150"/>
        </w:trPr>
        <w:tc>
          <w:tcPr>
            <w:tcW w:w="484" w:type="dxa"/>
            <w:vAlign w:val="center"/>
          </w:tcPr>
          <w:p w14:paraId="530AC31C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2.</w:t>
            </w:r>
          </w:p>
        </w:tc>
        <w:tc>
          <w:tcPr>
            <w:tcW w:w="2417" w:type="dxa"/>
            <w:vAlign w:val="center"/>
          </w:tcPr>
          <w:p w14:paraId="5EEBEDE9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402" w:type="dxa"/>
            <w:vAlign w:val="center"/>
          </w:tcPr>
          <w:p w14:paraId="1EE6A042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41" w:type="dxa"/>
            <w:vAlign w:val="center"/>
          </w:tcPr>
          <w:p w14:paraId="109ECD1C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372F6970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</w:tbl>
    <w:p w14:paraId="065BFB78" w14:textId="77777777" w:rsidR="00C93482" w:rsidRPr="00F84681" w:rsidRDefault="00C93482" w:rsidP="00C93482">
      <w:pPr>
        <w:pStyle w:val="Nomor"/>
        <w:numPr>
          <w:ilvl w:val="0"/>
          <w:numId w:val="0"/>
        </w:numPr>
        <w:spacing w:before="0" w:after="0" w:line="276" w:lineRule="auto"/>
        <w:ind w:left="360"/>
        <w:rPr>
          <w:rFonts w:asciiTheme="majorHAnsi" w:hAnsiTheme="majorHAnsi" w:cs="Arial"/>
          <w:szCs w:val="22"/>
          <w:lang w:val="id-ID"/>
        </w:rPr>
      </w:pPr>
    </w:p>
    <w:p w14:paraId="11CAE20B" w14:textId="53B46C44" w:rsidR="00C93482" w:rsidRPr="00F84681" w:rsidRDefault="00C93482" w:rsidP="00CE7A84">
      <w:pPr>
        <w:pStyle w:val="Nomor"/>
        <w:numPr>
          <w:ilvl w:val="0"/>
          <w:numId w:val="0"/>
        </w:numPr>
        <w:spacing w:before="0" w:after="0" w:line="276" w:lineRule="auto"/>
        <w:ind w:left="709" w:hanging="425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2.3  </w:t>
      </w:r>
      <w:r w:rsidR="00CE7A84"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Pr="00F84681">
        <w:rPr>
          <w:rFonts w:asciiTheme="majorHAnsi" w:hAnsiTheme="majorHAnsi" w:cs="Arial"/>
          <w:szCs w:val="22"/>
          <w:lang w:val="id-ID"/>
        </w:rPr>
        <w:t xml:space="preserve">Asisten / Mahasiswa </w:t>
      </w:r>
    </w:p>
    <w:tbl>
      <w:tblPr>
        <w:tblW w:w="5348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"/>
        <w:gridCol w:w="2387"/>
        <w:gridCol w:w="1260"/>
        <w:gridCol w:w="1218"/>
      </w:tblGrid>
      <w:tr w:rsidR="00997173" w:rsidRPr="00F84681" w14:paraId="50AB7D94" w14:textId="77777777" w:rsidTr="00997173">
        <w:trPr>
          <w:trHeight w:val="270"/>
        </w:trPr>
        <w:tc>
          <w:tcPr>
            <w:tcW w:w="483" w:type="dxa"/>
            <w:vMerge w:val="restart"/>
            <w:vAlign w:val="center"/>
          </w:tcPr>
          <w:p w14:paraId="2F4E835C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o</w:t>
            </w:r>
          </w:p>
        </w:tc>
        <w:tc>
          <w:tcPr>
            <w:tcW w:w="2387" w:type="dxa"/>
            <w:vMerge w:val="restart"/>
            <w:vAlign w:val="center"/>
          </w:tcPr>
          <w:p w14:paraId="72121F36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ama dan Gelar Akademik</w:t>
            </w:r>
          </w:p>
        </w:tc>
        <w:tc>
          <w:tcPr>
            <w:tcW w:w="2478" w:type="dxa"/>
            <w:gridSpan w:val="2"/>
            <w:vAlign w:val="center"/>
          </w:tcPr>
          <w:p w14:paraId="20D97007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Alokasi Waktu</w:t>
            </w:r>
          </w:p>
        </w:tc>
      </w:tr>
      <w:tr w:rsidR="00997173" w:rsidRPr="00F84681" w14:paraId="0BD9E4B2" w14:textId="77777777" w:rsidTr="00997173">
        <w:trPr>
          <w:trHeight w:val="225"/>
        </w:trPr>
        <w:tc>
          <w:tcPr>
            <w:tcW w:w="483" w:type="dxa"/>
            <w:vMerge/>
            <w:vAlign w:val="center"/>
          </w:tcPr>
          <w:p w14:paraId="5DFD8A1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2387" w:type="dxa"/>
            <w:vMerge/>
            <w:vAlign w:val="center"/>
          </w:tcPr>
          <w:p w14:paraId="62A71002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60" w:type="dxa"/>
            <w:vAlign w:val="center"/>
          </w:tcPr>
          <w:p w14:paraId="21350B92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Jam/mg</w:t>
            </w:r>
          </w:p>
        </w:tc>
        <w:tc>
          <w:tcPr>
            <w:tcW w:w="1218" w:type="dxa"/>
            <w:vAlign w:val="center"/>
          </w:tcPr>
          <w:p w14:paraId="0B09A3B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bulan</w:t>
            </w:r>
          </w:p>
        </w:tc>
      </w:tr>
      <w:tr w:rsidR="00997173" w:rsidRPr="00F84681" w14:paraId="7178EAB2" w14:textId="77777777" w:rsidTr="00997173">
        <w:trPr>
          <w:trHeight w:val="150"/>
        </w:trPr>
        <w:tc>
          <w:tcPr>
            <w:tcW w:w="483" w:type="dxa"/>
            <w:vAlign w:val="center"/>
          </w:tcPr>
          <w:p w14:paraId="41272BE6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1.</w:t>
            </w:r>
          </w:p>
        </w:tc>
        <w:tc>
          <w:tcPr>
            <w:tcW w:w="2387" w:type="dxa"/>
            <w:vAlign w:val="center"/>
          </w:tcPr>
          <w:p w14:paraId="16CBE8FB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60" w:type="dxa"/>
            <w:vAlign w:val="center"/>
          </w:tcPr>
          <w:p w14:paraId="7B8EE9FF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18" w:type="dxa"/>
            <w:vAlign w:val="center"/>
          </w:tcPr>
          <w:p w14:paraId="34B3D180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  <w:tr w:rsidR="00997173" w:rsidRPr="00F84681" w14:paraId="0CAA17D0" w14:textId="77777777" w:rsidTr="00997173">
        <w:trPr>
          <w:trHeight w:val="150"/>
        </w:trPr>
        <w:tc>
          <w:tcPr>
            <w:tcW w:w="483" w:type="dxa"/>
            <w:vAlign w:val="center"/>
          </w:tcPr>
          <w:p w14:paraId="46D0AEA4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2.</w:t>
            </w:r>
          </w:p>
        </w:tc>
        <w:tc>
          <w:tcPr>
            <w:tcW w:w="2387" w:type="dxa"/>
            <w:vAlign w:val="center"/>
          </w:tcPr>
          <w:p w14:paraId="4EC8ACB5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60" w:type="dxa"/>
            <w:vAlign w:val="center"/>
          </w:tcPr>
          <w:p w14:paraId="3FF32554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18" w:type="dxa"/>
            <w:vAlign w:val="center"/>
          </w:tcPr>
          <w:p w14:paraId="6DEBDDD5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</w:tbl>
    <w:p w14:paraId="74603B89" w14:textId="77777777" w:rsidR="00C93482" w:rsidRPr="00F84681" w:rsidRDefault="00F055CF" w:rsidP="00C93482">
      <w:pPr>
        <w:pStyle w:val="Nomor"/>
        <w:numPr>
          <w:ilvl w:val="0"/>
          <w:numId w:val="0"/>
        </w:numPr>
        <w:spacing w:before="0" w:after="0" w:line="276" w:lineRule="auto"/>
        <w:ind w:left="357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   </w:t>
      </w:r>
    </w:p>
    <w:p w14:paraId="2AD8E0B8" w14:textId="0E362864" w:rsidR="00C93482" w:rsidRPr="00F84681" w:rsidRDefault="00C9348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Biaya yang diusulkan</w:t>
      </w:r>
      <w:r w:rsidRPr="00F84681">
        <w:rPr>
          <w:rFonts w:asciiTheme="majorHAnsi" w:hAnsiTheme="majorHAnsi" w:cs="Arial"/>
          <w:szCs w:val="22"/>
          <w:lang w:val="id-ID"/>
        </w:rPr>
        <w:tab/>
        <w:t>:  Rp. ..............................</w:t>
      </w:r>
      <w:r w:rsidR="00B956A1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59A03197" w14:textId="77777777" w:rsidR="001C375F" w:rsidRPr="00F84681" w:rsidRDefault="006D4D34" w:rsidP="00E35596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Sasaran</w:t>
      </w:r>
      <w:r w:rsidR="00E35596" w:rsidRPr="00F84681">
        <w:rPr>
          <w:rFonts w:asciiTheme="majorHAnsi" w:hAnsiTheme="majorHAnsi" w:cs="Arial"/>
          <w:szCs w:val="22"/>
          <w:lang w:val="id-ID"/>
        </w:rPr>
        <w:tab/>
      </w:r>
      <w:r w:rsidR="00E35596" w:rsidRPr="00F84681">
        <w:rPr>
          <w:rFonts w:asciiTheme="majorHAnsi" w:hAnsiTheme="majorHAnsi" w:cs="Arial"/>
          <w:szCs w:val="22"/>
          <w:lang w:val="id-ID"/>
        </w:rPr>
        <w:tab/>
      </w:r>
      <w:r w:rsidR="00E35596" w:rsidRPr="00F84681">
        <w:rPr>
          <w:rFonts w:asciiTheme="majorHAnsi" w:hAnsiTheme="majorHAnsi" w:cs="Arial"/>
          <w:szCs w:val="22"/>
          <w:lang w:val="id-ID"/>
        </w:rPr>
        <w:tab/>
        <w:t>:</w:t>
      </w:r>
    </w:p>
    <w:p w14:paraId="719B5E05" w14:textId="3EF90A29" w:rsidR="00E35596" w:rsidRPr="00F84681" w:rsidRDefault="00E35596" w:rsidP="001C375F">
      <w:pPr>
        <w:pStyle w:val="Nomor"/>
        <w:numPr>
          <w:ilvl w:val="0"/>
          <w:numId w:val="0"/>
        </w:numPr>
        <w:spacing w:before="0" w:after="0" w:line="276" w:lineRule="auto"/>
        <w:ind w:left="142" w:firstLine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eastAsia="Calibri" w:hAnsiTheme="majorHAnsi" w:cs="Arial"/>
          <w:szCs w:val="22"/>
          <w:lang w:val="id-ID"/>
        </w:rPr>
        <w:t xml:space="preserve">a)   </w:t>
      </w:r>
      <w:r w:rsidR="00CE23F2" w:rsidRPr="00F84681">
        <w:rPr>
          <w:rFonts w:asciiTheme="majorHAnsi" w:eastAsia="Calibri" w:hAnsiTheme="majorHAnsi" w:cs="Arial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Cs w:val="22"/>
          <w:lang w:val="id-ID"/>
        </w:rPr>
        <w:t xml:space="preserve"> 1:  Lingkungan ITB, Bandung dan sekitarnya</w:t>
      </w:r>
    </w:p>
    <w:p w14:paraId="7072E2CB" w14:textId="42D92EA6" w:rsidR="00E35596" w:rsidRPr="00F84681" w:rsidRDefault="00E35596" w:rsidP="001C375F">
      <w:pPr>
        <w:spacing w:line="276" w:lineRule="auto"/>
        <w:ind w:left="142" w:firstLine="360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b) 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2:  Zona Provinsi Jawa Barat</w:t>
      </w:r>
    </w:p>
    <w:p w14:paraId="0273850E" w14:textId="38A9F86C" w:rsidR="00E35596" w:rsidRPr="00F84681" w:rsidRDefault="00E35596" w:rsidP="001C375F">
      <w:pPr>
        <w:spacing w:line="276" w:lineRule="auto"/>
        <w:ind w:left="142" w:firstLine="360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c) 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3:  Zona Pulau Jawa (di luar Jawa Barat)</w:t>
      </w:r>
      <w:r w:rsidR="00E448A2"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</w:t>
      </w:r>
      <w:r w:rsidR="00B956A1" w:rsidRPr="00F84681">
        <w:rPr>
          <w:rFonts w:asciiTheme="majorHAnsi" w:eastAsia="Calibri" w:hAnsiTheme="majorHAnsi" w:cs="Arial"/>
          <w:sz w:val="22"/>
          <w:szCs w:val="22"/>
          <w:lang w:val="id-ID"/>
        </w:rPr>
        <w:t>(Single Year/ Multiyear</w:t>
      </w:r>
      <w:r w:rsidR="00F055CF" w:rsidRPr="00F84681">
        <w:rPr>
          <w:rFonts w:asciiTheme="majorHAnsi" w:eastAsia="Calibri" w:hAnsiTheme="majorHAnsi" w:cs="Arial"/>
          <w:sz w:val="22"/>
          <w:szCs w:val="22"/>
          <w:lang w:val="id-ID"/>
        </w:rPr>
        <w:t>)</w:t>
      </w:r>
    </w:p>
    <w:p w14:paraId="24C40E94" w14:textId="445874C4" w:rsidR="00E35596" w:rsidRPr="00F84681" w:rsidRDefault="00E35596" w:rsidP="00F055CF">
      <w:pPr>
        <w:spacing w:line="276" w:lineRule="auto"/>
        <w:ind w:left="142" w:firstLine="360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d) 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4:  Zona Luar Jawa (di luar Pulau Jawa)</w:t>
      </w:r>
      <w:r w:rsidR="00B956A1"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(Single Year/ Multiyear</w:t>
      </w:r>
      <w:r w:rsidR="00F055CF" w:rsidRPr="00F84681">
        <w:rPr>
          <w:rFonts w:asciiTheme="majorHAnsi" w:eastAsia="Calibri" w:hAnsiTheme="majorHAnsi" w:cs="Arial"/>
          <w:sz w:val="22"/>
          <w:szCs w:val="22"/>
          <w:lang w:val="id-ID"/>
        </w:rPr>
        <w:t>)</w:t>
      </w:r>
    </w:p>
    <w:p w14:paraId="107008DB" w14:textId="40A1C44A" w:rsidR="00F055CF" w:rsidRPr="00F84681" w:rsidRDefault="00E35596" w:rsidP="00F055CF">
      <w:pPr>
        <w:spacing w:line="276" w:lineRule="auto"/>
        <w:ind w:left="502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e) 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5:  Zona Perbatasan atau Daerah Tertinggal,</w:t>
      </w:r>
      <w:r w:rsidR="001C375F"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>Terdepan dan Terluar (3T)</w:t>
      </w:r>
    </w:p>
    <w:p w14:paraId="35106FCF" w14:textId="6497529D" w:rsidR="00E35596" w:rsidRPr="00F84681" w:rsidRDefault="00F055CF" w:rsidP="005E3548">
      <w:pPr>
        <w:spacing w:line="276" w:lineRule="auto"/>
        <w:ind w:left="502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      (Sing</w:t>
      </w:r>
      <w:r w:rsidR="00B956A1" w:rsidRPr="00F84681">
        <w:rPr>
          <w:rFonts w:asciiTheme="majorHAnsi" w:eastAsia="Calibri" w:hAnsiTheme="majorHAnsi" w:cs="Arial"/>
          <w:sz w:val="22"/>
          <w:szCs w:val="22"/>
          <w:lang w:val="id-ID"/>
        </w:rPr>
        <w:t>le Year/ Multiye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>)</w:t>
      </w:r>
    </w:p>
    <w:p w14:paraId="529E1F28" w14:textId="77777777" w:rsidR="001C375F" w:rsidRPr="00F84681" w:rsidRDefault="002904EC" w:rsidP="002904EC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Lokasi </w:t>
      </w:r>
      <w:r w:rsidR="006D4D34" w:rsidRPr="00F84681">
        <w:rPr>
          <w:rFonts w:asciiTheme="majorHAnsi" w:hAnsiTheme="majorHAnsi" w:cs="Arial"/>
          <w:szCs w:val="22"/>
          <w:lang w:val="id-ID"/>
        </w:rPr>
        <w:t xml:space="preserve">             </w:t>
      </w:r>
      <w:r w:rsidR="006D4D34"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="00081295" w:rsidRPr="00F84681">
        <w:rPr>
          <w:rFonts w:asciiTheme="majorHAnsi" w:hAnsiTheme="majorHAnsi" w:cs="Arial"/>
          <w:szCs w:val="22"/>
          <w:lang w:val="id-ID"/>
        </w:rPr>
        <w:t xml:space="preserve">      </w:t>
      </w:r>
      <w:r w:rsidRPr="00F84681">
        <w:rPr>
          <w:rFonts w:asciiTheme="majorHAnsi" w:hAnsiTheme="majorHAnsi" w:cs="Arial"/>
          <w:szCs w:val="22"/>
          <w:lang w:val="id-ID"/>
        </w:rPr>
        <w:tab/>
        <w:t>:  Desa ..........................., Kec. ........................... Prov. ...........................</w:t>
      </w:r>
    </w:p>
    <w:p w14:paraId="171E1BE6" w14:textId="52F66198" w:rsidR="00434720" w:rsidRPr="00F84681" w:rsidRDefault="00434720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Nama </w:t>
      </w:r>
      <w:r w:rsidR="001C375F" w:rsidRPr="00F84681">
        <w:rPr>
          <w:rFonts w:asciiTheme="majorHAnsi" w:hAnsiTheme="majorHAnsi" w:cs="Arial"/>
          <w:szCs w:val="22"/>
          <w:lang w:val="id-ID"/>
        </w:rPr>
        <w:t>Komunitas</w:t>
      </w:r>
      <w:r w:rsidRPr="00F84681">
        <w:rPr>
          <w:rFonts w:asciiTheme="majorHAnsi" w:hAnsiTheme="majorHAnsi" w:cs="Arial"/>
          <w:szCs w:val="22"/>
          <w:lang w:val="id-ID"/>
        </w:rPr>
        <w:t xml:space="preserve"> dan Jumlah </w:t>
      </w:r>
      <w:r w:rsidR="00C3672F" w:rsidRPr="00F84681">
        <w:rPr>
          <w:rFonts w:asciiTheme="majorHAnsi" w:hAnsiTheme="majorHAnsi" w:cs="Arial"/>
          <w:szCs w:val="22"/>
          <w:lang w:val="id-ID"/>
        </w:rPr>
        <w:t>O</w:t>
      </w:r>
      <w:r w:rsidRPr="00F84681">
        <w:rPr>
          <w:rFonts w:asciiTheme="majorHAnsi" w:hAnsiTheme="majorHAnsi" w:cs="Arial"/>
          <w:szCs w:val="22"/>
          <w:lang w:val="id-ID"/>
        </w:rPr>
        <w:t>rang             :</w:t>
      </w:r>
    </w:p>
    <w:p w14:paraId="7920FC46" w14:textId="1B0B6264" w:rsidR="007A6672" w:rsidRPr="00F84681" w:rsidRDefault="007A667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Jumlah Mahasiswa</w:t>
      </w:r>
      <w:r w:rsidR="00BE755A">
        <w:rPr>
          <w:rFonts w:asciiTheme="majorHAnsi" w:hAnsiTheme="majorHAnsi" w:cs="Arial"/>
          <w:szCs w:val="22"/>
          <w:lang w:val="en-US"/>
        </w:rPr>
        <w:t xml:space="preserve"> yang terlibat                    </w:t>
      </w:r>
      <w:r w:rsidRPr="00F84681">
        <w:rPr>
          <w:rFonts w:asciiTheme="majorHAnsi" w:hAnsiTheme="majorHAnsi" w:cs="Arial"/>
          <w:szCs w:val="22"/>
          <w:lang w:val="id-ID"/>
        </w:rPr>
        <w:t xml:space="preserve">:             </w:t>
      </w:r>
    </w:p>
    <w:p w14:paraId="017B12B4" w14:textId="77777777" w:rsidR="00434720" w:rsidRPr="00F84681" w:rsidRDefault="001C375F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Mitra Swasta </w:t>
      </w:r>
      <w:r w:rsidR="005E3548" w:rsidRPr="00F84681">
        <w:rPr>
          <w:rFonts w:asciiTheme="majorHAnsi" w:hAnsiTheme="majorHAnsi" w:cs="Arial"/>
          <w:szCs w:val="22"/>
          <w:lang w:val="id-ID"/>
        </w:rPr>
        <w:t xml:space="preserve">                          </w:t>
      </w:r>
      <w:r w:rsidR="00434720" w:rsidRPr="00F84681">
        <w:rPr>
          <w:rFonts w:asciiTheme="majorHAnsi" w:hAnsiTheme="majorHAnsi" w:cs="Arial"/>
          <w:szCs w:val="22"/>
          <w:lang w:val="id-ID"/>
        </w:rPr>
        <w:t xml:space="preserve">                              </w:t>
      </w:r>
      <w:r w:rsidRPr="00F84681">
        <w:rPr>
          <w:rFonts w:asciiTheme="majorHAnsi" w:hAnsiTheme="majorHAnsi" w:cs="Arial"/>
          <w:szCs w:val="22"/>
          <w:lang w:val="id-ID"/>
        </w:rPr>
        <w:t>:</w:t>
      </w:r>
    </w:p>
    <w:p w14:paraId="69892DDF" w14:textId="77777777" w:rsidR="001C375F" w:rsidRPr="00F84681" w:rsidRDefault="00434720" w:rsidP="00FD7E41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Mitra Pemerintah Lokal</w:t>
      </w:r>
      <w:r w:rsidR="001C375F"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Pr="00F84681">
        <w:rPr>
          <w:rFonts w:asciiTheme="majorHAnsi" w:hAnsiTheme="majorHAnsi" w:cs="Arial"/>
          <w:szCs w:val="22"/>
          <w:lang w:val="id-ID"/>
        </w:rPr>
        <w:t xml:space="preserve">                                   :</w:t>
      </w:r>
    </w:p>
    <w:p w14:paraId="4EB1C3D7" w14:textId="77777777" w:rsidR="004E6576" w:rsidRPr="00F84681" w:rsidRDefault="001C375F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Kata Kunci</w:t>
      </w:r>
      <w:r w:rsidR="004E6576" w:rsidRPr="00F84681">
        <w:rPr>
          <w:rFonts w:asciiTheme="majorHAnsi" w:hAnsiTheme="majorHAnsi" w:cs="Arial"/>
          <w:szCs w:val="22"/>
          <w:lang w:val="id-ID"/>
        </w:rPr>
        <w:t xml:space="preserve"> (pilih </w:t>
      </w:r>
      <w:r w:rsidR="00590D89" w:rsidRPr="00F84681">
        <w:rPr>
          <w:rFonts w:asciiTheme="majorHAnsi" w:hAnsiTheme="majorHAnsi" w:cs="Arial"/>
          <w:szCs w:val="22"/>
          <w:lang w:val="id-ID"/>
        </w:rPr>
        <w:t xml:space="preserve">satu atau </w:t>
      </w:r>
      <w:r w:rsidR="004E6576" w:rsidRPr="00F84681">
        <w:rPr>
          <w:rFonts w:asciiTheme="majorHAnsi" w:hAnsiTheme="majorHAnsi" w:cs="Arial"/>
          <w:szCs w:val="22"/>
          <w:lang w:val="id-ID"/>
        </w:rPr>
        <w:t>lebih dari satu) :</w:t>
      </w:r>
    </w:p>
    <w:p w14:paraId="14B2EFC4" w14:textId="0867C32A" w:rsidR="001C375F" w:rsidRPr="00F84681" w:rsidRDefault="002904EC" w:rsidP="00735E38">
      <w:pPr>
        <w:pStyle w:val="Nomor"/>
        <w:numPr>
          <w:ilvl w:val="0"/>
          <w:numId w:val="0"/>
        </w:numPr>
        <w:spacing w:before="0" w:after="0" w:line="276" w:lineRule="auto"/>
        <w:ind w:left="360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Pendidikan, </w:t>
      </w:r>
      <w:r w:rsidR="00520C38" w:rsidRPr="00F84681">
        <w:rPr>
          <w:rFonts w:asciiTheme="majorHAnsi" w:hAnsiTheme="majorHAnsi" w:cs="Arial"/>
          <w:szCs w:val="22"/>
          <w:lang w:val="id-ID"/>
        </w:rPr>
        <w:t>A</w:t>
      </w:r>
      <w:r w:rsidR="00EA4C89" w:rsidRPr="00F84681">
        <w:rPr>
          <w:rFonts w:asciiTheme="majorHAnsi" w:hAnsiTheme="majorHAnsi" w:cs="Arial"/>
          <w:szCs w:val="22"/>
          <w:lang w:val="id-ID"/>
        </w:rPr>
        <w:t>ir Bersih</w:t>
      </w:r>
      <w:r w:rsidR="00520C38" w:rsidRPr="00F84681">
        <w:rPr>
          <w:rFonts w:asciiTheme="majorHAnsi" w:hAnsiTheme="majorHAnsi" w:cs="Arial"/>
          <w:szCs w:val="22"/>
          <w:lang w:val="id-ID"/>
        </w:rPr>
        <w:t xml:space="preserve">, </w:t>
      </w:r>
      <w:r w:rsidR="00EA4C89" w:rsidRPr="00F84681">
        <w:rPr>
          <w:rFonts w:asciiTheme="majorHAnsi" w:hAnsiTheme="majorHAnsi" w:cs="Arial"/>
          <w:szCs w:val="22"/>
          <w:lang w:val="id-ID"/>
        </w:rPr>
        <w:t>Sanitasi, Energi Bersih, Infrastruktur, Inovasi Industri, Kota Berkelanjutan, Iklim,</w:t>
      </w:r>
      <w:r w:rsidR="00520C38" w:rsidRPr="00F84681">
        <w:rPr>
          <w:rFonts w:asciiTheme="majorHAnsi" w:hAnsiTheme="majorHAnsi" w:cs="Arial"/>
          <w:szCs w:val="22"/>
          <w:lang w:val="id-ID"/>
        </w:rPr>
        <w:t xml:space="preserve"> Kesamaan Gender, Kebencanaan, Pariwisata, Kesehatan, Pemukiman, Pengolahan Sumber Daya Hayati &amp; Hewani, Pengolahan Limbah, Pengolahan Sampah, Pengembangan Produk, Industri/Ekonomi Kreatif, </w:t>
      </w:r>
      <w:r w:rsidR="004E6576" w:rsidRPr="00F84681">
        <w:rPr>
          <w:rFonts w:asciiTheme="majorHAnsi" w:hAnsiTheme="majorHAnsi" w:cs="Arial"/>
          <w:szCs w:val="22"/>
          <w:lang w:val="id-ID"/>
        </w:rPr>
        <w:t xml:space="preserve">Kewirausahaan, Pemulihan Ekonomi, </w:t>
      </w:r>
      <w:r w:rsidR="00520C38" w:rsidRPr="00F84681">
        <w:rPr>
          <w:rFonts w:asciiTheme="majorHAnsi" w:hAnsiTheme="majorHAnsi" w:cs="Arial"/>
          <w:szCs w:val="22"/>
          <w:lang w:val="id-ID"/>
        </w:rPr>
        <w:t xml:space="preserve">Pemetaan, </w:t>
      </w:r>
      <w:r w:rsidR="004E6576" w:rsidRPr="00F84681">
        <w:rPr>
          <w:rFonts w:asciiTheme="majorHAnsi" w:hAnsiTheme="majorHAnsi" w:cs="Arial"/>
          <w:szCs w:val="22"/>
          <w:lang w:val="id-ID"/>
        </w:rPr>
        <w:t>Kemanusiaan,</w:t>
      </w:r>
      <w:r w:rsidR="00E468F6"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="004E6576" w:rsidRPr="00F84681">
        <w:rPr>
          <w:rFonts w:asciiTheme="majorHAnsi" w:hAnsiTheme="majorHAnsi" w:cs="Arial"/>
          <w:szCs w:val="22"/>
          <w:lang w:val="id-ID"/>
        </w:rPr>
        <w:t>Kebudayaan, Kesenian</w:t>
      </w:r>
      <w:r w:rsidR="00C3672F" w:rsidRPr="00F84681">
        <w:rPr>
          <w:rFonts w:asciiTheme="majorHAnsi" w:hAnsiTheme="majorHAnsi" w:cs="Arial"/>
          <w:szCs w:val="22"/>
          <w:lang w:val="id-ID"/>
        </w:rPr>
        <w:t>, Covid-19.</w:t>
      </w:r>
    </w:p>
    <w:p w14:paraId="2FA4F1D2" w14:textId="77777777" w:rsidR="00C93482" w:rsidRPr="00F84681" w:rsidRDefault="00C9348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Jenis K</w:t>
      </w:r>
      <w:r w:rsidR="00563DB3" w:rsidRPr="00F84681">
        <w:rPr>
          <w:rFonts w:asciiTheme="majorHAnsi" w:hAnsiTheme="majorHAnsi" w:cs="Arial"/>
          <w:szCs w:val="22"/>
          <w:lang w:val="id-ID"/>
        </w:rPr>
        <w:t>eluaran</w:t>
      </w:r>
      <w:r w:rsidRPr="00F84681">
        <w:rPr>
          <w:rFonts w:asciiTheme="majorHAnsi" w:hAnsiTheme="majorHAnsi" w:cs="Arial"/>
          <w:szCs w:val="22"/>
          <w:lang w:val="id-ID"/>
        </w:rPr>
        <w:t xml:space="preserve"> (Pilih yang sesuai)</w:t>
      </w:r>
      <w:r w:rsidRPr="00F84681">
        <w:rPr>
          <w:rFonts w:asciiTheme="majorHAnsi" w:hAnsiTheme="majorHAnsi" w:cs="Arial"/>
          <w:szCs w:val="22"/>
          <w:lang w:val="id-ID"/>
        </w:rPr>
        <w:tab/>
        <w:t xml:space="preserve">: </w:t>
      </w:r>
    </w:p>
    <w:p w14:paraId="65DDC0EE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erapan Teknologi Tepat Guna untuk Masyarakat;</w:t>
      </w:r>
    </w:p>
    <w:p w14:paraId="073F5AC8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erapan Karya Seni/Desain/Arsitektur/Perencanaan Wilayah untuk Pemberdayaan Masyarakat;</w:t>
      </w:r>
    </w:p>
    <w:p w14:paraId="248A68D9" w14:textId="226678C3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erapan Karya Tulis Pengabdian Masyarakat;</w:t>
      </w:r>
    </w:p>
    <w:p w14:paraId="6CE51D87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laksanaan Kegiatan kepedulian sosial berupa pendidikan, pendampingan dan penyuluhan;</w:t>
      </w:r>
    </w:p>
    <w:p w14:paraId="2CAAB5EF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rintisan kelompok usaha dan pengembangan UKM;</w:t>
      </w:r>
    </w:p>
    <w:p w14:paraId="2C126F43" w14:textId="4EB83E9F" w:rsidR="00C93482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anganan Darurat Bencana.</w:t>
      </w:r>
    </w:p>
    <w:p w14:paraId="0D473FBE" w14:textId="73078B9A" w:rsidR="00BE755A" w:rsidRPr="00F84681" w:rsidRDefault="00BE755A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>
        <w:rPr>
          <w:rFonts w:asciiTheme="majorHAnsi" w:hAnsiTheme="majorHAnsi" w:cs="Arial"/>
          <w:szCs w:val="22"/>
          <w:lang w:val="en-US"/>
        </w:rPr>
        <w:t>Sebutkan…….</w:t>
      </w:r>
      <w:r w:rsidR="001B7728">
        <w:rPr>
          <w:rFonts w:asciiTheme="majorHAnsi" w:hAnsiTheme="majorHAnsi" w:cs="Arial"/>
          <w:szCs w:val="22"/>
          <w:lang w:val="en-US"/>
        </w:rPr>
        <w:t xml:space="preserve"> </w:t>
      </w:r>
      <w:proofErr w:type="gramStart"/>
      <w:r>
        <w:rPr>
          <w:rFonts w:asciiTheme="majorHAnsi" w:hAnsiTheme="majorHAnsi" w:cs="Arial"/>
          <w:szCs w:val="22"/>
          <w:lang w:val="en-US"/>
        </w:rPr>
        <w:t>(</w:t>
      </w:r>
      <w:proofErr w:type="gramEnd"/>
      <w:r>
        <w:rPr>
          <w:rFonts w:asciiTheme="majorHAnsi" w:hAnsiTheme="majorHAnsi" w:cs="Arial"/>
          <w:szCs w:val="22"/>
          <w:lang w:val="en-US"/>
        </w:rPr>
        <w:t>jika tidak ada dalam poin (a)-(f))</w:t>
      </w:r>
    </w:p>
    <w:p w14:paraId="5A432439" w14:textId="3650DECF" w:rsidR="004E6576" w:rsidRPr="00F84681" w:rsidRDefault="004E6576" w:rsidP="004E6576">
      <w:pPr>
        <w:pStyle w:val="Nomor2"/>
        <w:numPr>
          <w:ilvl w:val="0"/>
          <w:numId w:val="0"/>
        </w:numPr>
        <w:spacing w:line="276" w:lineRule="auto"/>
        <w:ind w:left="720"/>
        <w:rPr>
          <w:rFonts w:asciiTheme="majorHAnsi" w:hAnsiTheme="majorHAnsi" w:cs="Arial"/>
          <w:szCs w:val="22"/>
          <w:lang w:val="id-ID"/>
        </w:rPr>
      </w:pPr>
    </w:p>
    <w:p w14:paraId="5CD1721A" w14:textId="2AC1C8EE" w:rsidR="00C93482" w:rsidRPr="00F84681" w:rsidRDefault="006C2EA7" w:rsidP="00C93482">
      <w:pPr>
        <w:pStyle w:val="Nomor2"/>
        <w:numPr>
          <w:ilvl w:val="0"/>
          <w:numId w:val="0"/>
        </w:numPr>
        <w:spacing w:line="276" w:lineRule="auto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noProof/>
          <w:szCs w:val="22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4EDF52" wp14:editId="339786E3">
                <wp:simplePos x="0" y="0"/>
                <wp:positionH relativeFrom="column">
                  <wp:posOffset>133985</wp:posOffset>
                </wp:positionH>
                <wp:positionV relativeFrom="paragraph">
                  <wp:posOffset>170180</wp:posOffset>
                </wp:positionV>
                <wp:extent cx="2454275" cy="1415415"/>
                <wp:effectExtent l="0" t="0" r="0" b="0"/>
                <wp:wrapSquare wrapText="left"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4275" cy="1415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6AAC8A" w14:textId="36978083" w:rsidR="00CE23F2" w:rsidRPr="00014F69" w:rsidRDefault="00BE755A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Ketua KK</w:t>
                            </w:r>
                          </w:p>
                          <w:p w14:paraId="18FCF49F" w14:textId="6D2A016C" w:rsidR="00CE23F2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7F857248" w14:textId="77777777" w:rsidR="00BE755A" w:rsidRPr="00014F69" w:rsidRDefault="00BE755A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3B413AAC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5074BA31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2917BE3F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7E7735E4" w14:textId="061FF9E7" w:rsidR="006C2EA7" w:rsidRPr="00014F69" w:rsidRDefault="006C2EA7" w:rsidP="006C2EA7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…………………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.…</w:t>
                            </w:r>
                            <w:r w:rsidR="009F47F6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</w:t>
                            </w:r>
                          </w:p>
                          <w:p w14:paraId="3E5B758C" w14:textId="77777777" w:rsidR="006C2EA7" w:rsidRPr="00E448A2" w:rsidRDefault="006C2EA7" w:rsidP="006C2EA7">
                            <w:pPr>
                              <w:rPr>
                                <w:rFonts w:asciiTheme="majorHAnsi" w:hAnsiTheme="majorHAnsi" w:cs="Arial"/>
                                <w:color w:val="C00000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NIP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/Nopeg …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……..</w:t>
                            </w:r>
                          </w:p>
                          <w:p w14:paraId="4C7B7483" w14:textId="533A4BB5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…………………….……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4EDF52" id="Text Box 9" o:spid="_x0000_s1027" type="#_x0000_t202" style="position:absolute;margin-left:10.55pt;margin-top:13.4pt;width:193.25pt;height:11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" filled="f" stroked="f">
                <v:textbox>
                  <w:txbxContent>
                    <w:p w14:paraId="1D6AAC8A" w14:textId="36978083" w:rsidR="00CE23F2" w:rsidRPr="00014F69" w:rsidRDefault="00BE755A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Ketua KK</w:t>
                      </w:r>
                    </w:p>
                    <w:p w14:paraId="18FCF49F" w14:textId="6D2A016C" w:rsidR="00CE23F2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7F857248" w14:textId="77777777" w:rsidR="00BE755A" w:rsidRPr="00014F69" w:rsidRDefault="00BE755A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3B413AAC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5074BA31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2917BE3F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7E7735E4" w14:textId="061FF9E7" w:rsidR="006C2EA7" w:rsidRPr="00014F69" w:rsidRDefault="006C2EA7" w:rsidP="006C2EA7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…………………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.…</w:t>
                      </w:r>
                      <w:r w:rsidR="009F47F6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</w:t>
                      </w:r>
                    </w:p>
                    <w:p w14:paraId="3E5B758C" w14:textId="77777777" w:rsidR="006C2EA7" w:rsidRPr="00E448A2" w:rsidRDefault="006C2EA7" w:rsidP="006C2EA7">
                      <w:pPr>
                        <w:rPr>
                          <w:rFonts w:asciiTheme="majorHAnsi" w:hAnsiTheme="majorHAnsi" w:cs="Arial"/>
                          <w:color w:val="C00000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NIP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/Nopeg …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……..</w:t>
                      </w:r>
                    </w:p>
                    <w:p w14:paraId="4C7B7483" w14:textId="533A4BB5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…………………….……..</w:t>
                      </w:r>
                    </w:p>
                  </w:txbxContent>
                </v:textbox>
                <w10:wrap type="square" side="left"/>
              </v:shape>
            </w:pict>
          </mc:Fallback>
        </mc:AlternateContent>
      </w:r>
      <w:r w:rsidR="004E6576" w:rsidRPr="00F84681">
        <w:rPr>
          <w:rFonts w:asciiTheme="majorHAnsi" w:hAnsiTheme="majorHAnsi" w:cs="Arial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745A43" wp14:editId="2D801CA7">
                <wp:simplePos x="0" y="0"/>
                <wp:positionH relativeFrom="column">
                  <wp:posOffset>2827020</wp:posOffset>
                </wp:positionH>
                <wp:positionV relativeFrom="paragraph">
                  <wp:posOffset>132080</wp:posOffset>
                </wp:positionV>
                <wp:extent cx="2493645" cy="1505585"/>
                <wp:effectExtent l="0" t="0" r="0" b="0"/>
                <wp:wrapSquare wrapText="left"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645" cy="1505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7E90E2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Bandung, ……………………</w:t>
                            </w:r>
                          </w:p>
                          <w:p w14:paraId="60890697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Ketua Tim Pelaksana</w:t>
                            </w:r>
                          </w:p>
                          <w:p w14:paraId="03CEBC8E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2D244411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635407A8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29B69CD0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5DAA96CD" w14:textId="36CFE690" w:rsidR="00CE23F2" w:rsidRPr="00014F69" w:rsidRDefault="009F47F6" w:rsidP="004E6576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..</w:t>
                            </w:r>
                            <w:r w:rsidR="00CE23F2"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…………………</w:t>
                            </w:r>
                            <w:r w:rsidR="006C2EA7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="00CE23F2"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.….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.</w:t>
                            </w:r>
                          </w:p>
                          <w:p w14:paraId="74681BFF" w14:textId="63248A17" w:rsidR="00CE23F2" w:rsidRPr="00E448A2" w:rsidRDefault="00CE23F2" w:rsidP="004E6576">
                            <w:pPr>
                              <w:rPr>
                                <w:rFonts w:asciiTheme="majorHAnsi" w:hAnsiTheme="majorHAnsi" w:cs="Arial"/>
                                <w:color w:val="C00000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NIP</w:t>
                            </w:r>
                            <w:r w:rsidR="00E468F6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/Nopeg …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</w:t>
                            </w:r>
                            <w:r w:rsidR="006C2EA7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……..</w:t>
                            </w:r>
                          </w:p>
                          <w:p w14:paraId="59070A8F" w14:textId="77777777" w:rsidR="00CE23F2" w:rsidRPr="00E448A2" w:rsidRDefault="00CE23F2" w:rsidP="004E6576">
                            <w:pPr>
                              <w:rPr>
                                <w:rFonts w:asciiTheme="majorHAnsi" w:hAnsiTheme="majorHAnsi" w:cs="Arial"/>
                                <w:color w:val="C00000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745A43" id="Text Box 8" o:spid="_x0000_s1028" type="#_x0000_t202" style="position:absolute;margin-left:222.6pt;margin-top:10.4pt;width:196.35pt;height:118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" filled="f" stroked="f">
                <v:textbox>
                  <w:txbxContent>
                    <w:p w14:paraId="267E90E2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Bandung, ……………………</w:t>
                      </w:r>
                    </w:p>
                    <w:p w14:paraId="60890697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Ketua Tim Pelaksana</w:t>
                      </w:r>
                    </w:p>
                    <w:p w14:paraId="03CEBC8E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2D244411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635407A8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29B69CD0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5DAA96CD" w14:textId="36CFE690" w:rsidR="00CE23F2" w:rsidRPr="00014F69" w:rsidRDefault="009F47F6" w:rsidP="004E6576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..</w:t>
                      </w:r>
                      <w:r w:rsidR="00CE23F2"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…………………</w:t>
                      </w:r>
                      <w:r w:rsidR="006C2EA7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="00CE23F2"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.….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.</w:t>
                      </w:r>
                    </w:p>
                    <w:p w14:paraId="74681BFF" w14:textId="63248A17" w:rsidR="00CE23F2" w:rsidRPr="00E448A2" w:rsidRDefault="00CE23F2" w:rsidP="004E6576">
                      <w:pPr>
                        <w:rPr>
                          <w:rFonts w:asciiTheme="majorHAnsi" w:hAnsiTheme="majorHAnsi" w:cs="Arial"/>
                          <w:color w:val="C00000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NIP</w:t>
                      </w:r>
                      <w:r w:rsidR="00E468F6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/Nopeg …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</w:t>
                      </w:r>
                      <w:r w:rsidR="006C2EA7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……..</w:t>
                      </w:r>
                    </w:p>
                    <w:p w14:paraId="59070A8F" w14:textId="77777777" w:rsidR="00CE23F2" w:rsidRPr="00E448A2" w:rsidRDefault="00CE23F2" w:rsidP="004E6576">
                      <w:pPr>
                        <w:rPr>
                          <w:rFonts w:asciiTheme="majorHAnsi" w:hAnsiTheme="majorHAnsi" w:cs="Arial"/>
                          <w:color w:val="C00000"/>
                          <w:sz w:val="22"/>
                          <w:szCs w:val="22"/>
                          <w:lang w:val="sv-SE"/>
                        </w:rPr>
                      </w:pP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6A132FA7" w14:textId="77777777" w:rsidR="004E6576" w:rsidRPr="00F84681" w:rsidRDefault="004E6576" w:rsidP="00C93482">
      <w:pPr>
        <w:spacing w:line="276" w:lineRule="auto"/>
        <w:rPr>
          <w:rFonts w:asciiTheme="majorHAnsi" w:hAnsiTheme="majorHAnsi" w:cs="Arial"/>
          <w:b/>
          <w:sz w:val="22"/>
          <w:szCs w:val="22"/>
          <w:lang w:val="id-ID"/>
        </w:rPr>
      </w:pPr>
    </w:p>
    <w:p w14:paraId="7D17FC32" w14:textId="3D506978" w:rsidR="0090117E" w:rsidRDefault="0090117E">
      <w:pPr>
        <w:rPr>
          <w:rFonts w:asciiTheme="majorHAnsi" w:hAnsiTheme="majorHAnsi" w:cs="Arial"/>
          <w:b/>
          <w:sz w:val="22"/>
          <w:szCs w:val="22"/>
          <w:lang w:val="id-ID"/>
        </w:rPr>
      </w:pPr>
      <w:r>
        <w:rPr>
          <w:rFonts w:asciiTheme="majorHAnsi" w:hAnsiTheme="majorHAnsi" w:cs="Arial"/>
          <w:b/>
          <w:sz w:val="22"/>
          <w:szCs w:val="22"/>
          <w:lang w:val="id-ID"/>
        </w:rPr>
        <w:br w:type="page"/>
      </w:r>
    </w:p>
    <w:p w14:paraId="701B2A4A" w14:textId="77777777" w:rsidR="00C93482" w:rsidRPr="00F84681" w:rsidRDefault="00C93482" w:rsidP="00C93482">
      <w:pPr>
        <w:spacing w:line="276" w:lineRule="auto"/>
        <w:rPr>
          <w:rFonts w:asciiTheme="majorHAnsi" w:hAnsiTheme="majorHAnsi" w:cs="Arial"/>
          <w:b/>
          <w:sz w:val="22"/>
          <w:szCs w:val="22"/>
          <w:lang w:val="id-ID"/>
        </w:rPr>
      </w:pPr>
      <w:r w:rsidRPr="00F84681">
        <w:rPr>
          <w:rFonts w:asciiTheme="majorHAnsi" w:hAnsiTheme="majorHAnsi" w:cs="Arial"/>
          <w:b/>
          <w:sz w:val="22"/>
          <w:szCs w:val="22"/>
          <w:lang w:val="id-ID"/>
        </w:rPr>
        <w:lastRenderedPageBreak/>
        <w:t xml:space="preserve">ISI PROPOSAL </w:t>
      </w:r>
    </w:p>
    <w:p w14:paraId="5D3241A2" w14:textId="77777777" w:rsidR="00C93482" w:rsidRPr="00F84681" w:rsidRDefault="00C93482" w:rsidP="00C93482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35550BC5" w14:textId="77777777" w:rsidR="001B7728" w:rsidRDefault="001C1905" w:rsidP="001B772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Pendahuluan</w:t>
      </w:r>
    </w:p>
    <w:p w14:paraId="7C98599B" w14:textId="047012B3" w:rsidR="001B7728" w:rsidRDefault="001C1905" w:rsidP="001B7728">
      <w:pPr>
        <w:numPr>
          <w:ilvl w:val="1"/>
          <w:numId w:val="2"/>
        </w:numPr>
        <w:spacing w:line="276" w:lineRule="auto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1B7728">
        <w:rPr>
          <w:rFonts w:asciiTheme="majorHAnsi" w:hAnsiTheme="majorHAnsi" w:cs="Arial"/>
          <w:lang w:val="id-ID"/>
        </w:rPr>
        <w:t>Latar belakang kegiatan (</w:t>
      </w:r>
      <w:r w:rsidR="001B7728">
        <w:rPr>
          <w:rFonts w:asciiTheme="majorHAnsi" w:hAnsiTheme="majorHAnsi" w:cs="Arial"/>
          <w:lang w:val="en-US"/>
        </w:rPr>
        <w:t xml:space="preserve">max </w:t>
      </w:r>
      <w:r w:rsidRPr="001B7728">
        <w:rPr>
          <w:rFonts w:asciiTheme="majorHAnsi" w:hAnsiTheme="majorHAnsi" w:cs="Arial"/>
          <w:lang w:val="id-ID"/>
        </w:rPr>
        <w:t>1 lembar)</w:t>
      </w:r>
    </w:p>
    <w:p w14:paraId="411281F2" w14:textId="213B577F" w:rsidR="001C1905" w:rsidRPr="001B7728" w:rsidRDefault="001C1905" w:rsidP="001B7728">
      <w:pPr>
        <w:numPr>
          <w:ilvl w:val="1"/>
          <w:numId w:val="2"/>
        </w:numPr>
        <w:spacing w:line="276" w:lineRule="auto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1B7728">
        <w:rPr>
          <w:rFonts w:asciiTheme="majorHAnsi" w:hAnsiTheme="majorHAnsi" w:cs="Arial"/>
          <w:lang w:val="id-ID"/>
        </w:rPr>
        <w:t>Tujuan dan target kegiatan</w:t>
      </w:r>
    </w:p>
    <w:p w14:paraId="1993D145" w14:textId="77777777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 xml:space="preserve">Pendekatan / Cara Pemecahan Masalah </w:t>
      </w:r>
    </w:p>
    <w:p w14:paraId="56D00853" w14:textId="40660149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Rencana Kegiatan dan Jadwal Kegiatan</w:t>
      </w:r>
      <w:r w:rsidR="00B956A1" w:rsidRPr="00F84681">
        <w:rPr>
          <w:rFonts w:asciiTheme="majorHAnsi" w:hAnsiTheme="majorHAnsi" w:cs="Arial"/>
          <w:sz w:val="22"/>
          <w:szCs w:val="22"/>
          <w:lang w:val="id-ID"/>
        </w:rPr>
        <w:t xml:space="preserve"> </w:t>
      </w:r>
    </w:p>
    <w:p w14:paraId="05DC4434" w14:textId="580DF557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Dampak / hasil kegiatan yang diharapkan</w:t>
      </w:r>
      <w:r w:rsidR="00735E38" w:rsidRPr="00F84681">
        <w:rPr>
          <w:rFonts w:asciiTheme="majorHAnsi" w:hAnsiTheme="majorHAnsi" w:cs="Arial"/>
          <w:sz w:val="22"/>
          <w:szCs w:val="22"/>
          <w:lang w:val="id-ID"/>
        </w:rPr>
        <w:t xml:space="preserve"> (mohon sebutkan </w:t>
      </w:r>
      <w:r w:rsidR="00E2740C">
        <w:rPr>
          <w:rFonts w:asciiTheme="majorHAnsi" w:hAnsiTheme="majorHAnsi" w:cs="Arial"/>
          <w:sz w:val="22"/>
          <w:szCs w:val="22"/>
          <w:lang w:val="en-US"/>
        </w:rPr>
        <w:t xml:space="preserve">juga </w:t>
      </w:r>
      <w:r w:rsidR="00735E38" w:rsidRPr="00F84681">
        <w:rPr>
          <w:rFonts w:asciiTheme="majorHAnsi" w:hAnsiTheme="majorHAnsi" w:cs="Arial"/>
          <w:sz w:val="22"/>
          <w:szCs w:val="22"/>
          <w:lang w:val="id-ID"/>
        </w:rPr>
        <w:t>rencana publisitas di media massa / media online / ulasan reporter / koran / buku / jurnal)</w:t>
      </w:r>
    </w:p>
    <w:p w14:paraId="6E312F84" w14:textId="77777777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Keberlanjutan Kegiatan dan Capaian Tahun Sebelumnya (Jika ada, mohon dijelaskan capaian tahun sebelumnya, tahun pelaksanaan kegiatan sebelumnya, serta sumber pembiayaan kegiatan sebelumnya).</w:t>
      </w:r>
    </w:p>
    <w:p w14:paraId="4CC4E821" w14:textId="725B8184" w:rsidR="0063563A" w:rsidRPr="00F84681" w:rsidRDefault="00626D1B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theme="minorHAnsi"/>
          <w:sz w:val="22"/>
          <w:szCs w:val="22"/>
          <w:lang w:val="id-ID"/>
        </w:rPr>
      </w:pPr>
      <w:r w:rsidRPr="00F84681">
        <w:rPr>
          <w:rFonts w:asciiTheme="majorHAnsi" w:hAnsiTheme="majorHAnsi" w:cstheme="minorHAnsi"/>
          <w:sz w:val="22"/>
          <w:szCs w:val="22"/>
          <w:lang w:val="id-ID"/>
        </w:rPr>
        <w:t>Usulan Biaya</w:t>
      </w:r>
    </w:p>
    <w:p w14:paraId="33201742" w14:textId="3F50E8EF" w:rsidR="00DA17D6" w:rsidRPr="00F84681" w:rsidRDefault="00DA17D6" w:rsidP="001C1905">
      <w:pPr>
        <w:pStyle w:val="Heading2"/>
        <w:numPr>
          <w:ilvl w:val="1"/>
          <w:numId w:val="45"/>
        </w:numPr>
        <w:ind w:left="851" w:hanging="425"/>
        <w:rPr>
          <w:rFonts w:asciiTheme="majorHAnsi" w:hAnsiTheme="majorHAnsi" w:cstheme="minorHAnsi"/>
          <w:noProof/>
          <w:sz w:val="22"/>
          <w:lang w:val="id-ID"/>
        </w:rPr>
      </w:pPr>
      <w:bookmarkStart w:id="1" w:name="_Toc525287996"/>
      <w:r w:rsidRPr="00F84681">
        <w:rPr>
          <w:rFonts w:asciiTheme="majorHAnsi" w:hAnsiTheme="majorHAnsi" w:cstheme="minorHAnsi"/>
          <w:noProof/>
          <w:sz w:val="22"/>
          <w:lang w:val="id-ID"/>
        </w:rPr>
        <w:t>Belanja pegawai</w:t>
      </w:r>
      <w:bookmarkEnd w:id="1"/>
    </w:p>
    <w:tbl>
      <w:tblPr>
        <w:tblW w:w="8837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196"/>
        <w:gridCol w:w="882"/>
        <w:gridCol w:w="819"/>
        <w:gridCol w:w="992"/>
        <w:gridCol w:w="1276"/>
        <w:gridCol w:w="2126"/>
      </w:tblGrid>
      <w:tr w:rsidR="00DA17D6" w:rsidRPr="00F84681" w14:paraId="4520C0B1" w14:textId="77777777" w:rsidTr="000F2853">
        <w:tc>
          <w:tcPr>
            <w:tcW w:w="546" w:type="dxa"/>
            <w:vAlign w:val="center"/>
          </w:tcPr>
          <w:p w14:paraId="712917E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2196" w:type="dxa"/>
            <w:vAlign w:val="center"/>
          </w:tcPr>
          <w:p w14:paraId="50875D2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laksana Kegiatan</w:t>
            </w:r>
          </w:p>
        </w:tc>
        <w:tc>
          <w:tcPr>
            <w:tcW w:w="882" w:type="dxa"/>
            <w:vAlign w:val="center"/>
          </w:tcPr>
          <w:p w14:paraId="740D5F6E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Orang</w:t>
            </w:r>
          </w:p>
        </w:tc>
        <w:tc>
          <w:tcPr>
            <w:tcW w:w="819" w:type="dxa"/>
            <w:vAlign w:val="center"/>
          </w:tcPr>
          <w:p w14:paraId="7151BEA3" w14:textId="77777777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Honor</w:t>
            </w:r>
          </w:p>
          <w:p w14:paraId="4012FCFE" w14:textId="31C1C28F" w:rsidR="00DA17D6" w:rsidRPr="00F84681" w:rsidRDefault="000F2853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  <w:r w:rsidR="00DA17D6" w:rsidRPr="00F84681">
              <w:rPr>
                <w:rFonts w:asciiTheme="majorHAnsi" w:hAnsiTheme="majorHAnsi" w:cstheme="minorHAnsi"/>
                <w:noProof/>
                <w:lang w:val="id-ID"/>
              </w:rPr>
              <w:t>Jam</w:t>
            </w:r>
          </w:p>
        </w:tc>
        <w:tc>
          <w:tcPr>
            <w:tcW w:w="992" w:type="dxa"/>
            <w:vAlign w:val="center"/>
          </w:tcPr>
          <w:p w14:paraId="39D54DF1" w14:textId="471BE3E0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Jam</w:t>
            </w:r>
            <w:r w:rsidR="000F2853"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</w:p>
          <w:p w14:paraId="338063D5" w14:textId="036AF8BE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ulan</w:t>
            </w:r>
          </w:p>
        </w:tc>
        <w:tc>
          <w:tcPr>
            <w:tcW w:w="1276" w:type="dxa"/>
            <w:vAlign w:val="center"/>
          </w:tcPr>
          <w:p w14:paraId="084410E1" w14:textId="77777777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ulan</w:t>
            </w:r>
            <w:r w:rsidR="000F2853"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</w:p>
          <w:p w14:paraId="5F82A7C3" w14:textId="72D8F536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ahun</w:t>
            </w:r>
          </w:p>
        </w:tc>
        <w:tc>
          <w:tcPr>
            <w:tcW w:w="2126" w:type="dxa"/>
            <w:vAlign w:val="center"/>
          </w:tcPr>
          <w:p w14:paraId="326AC553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1D69BB22" w14:textId="77777777" w:rsidTr="000F2853">
        <w:tc>
          <w:tcPr>
            <w:tcW w:w="546" w:type="dxa"/>
            <w:vAlign w:val="center"/>
          </w:tcPr>
          <w:p w14:paraId="148D215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2196" w:type="dxa"/>
            <w:vAlign w:val="center"/>
          </w:tcPr>
          <w:p w14:paraId="0544D4AF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neliti Utama</w:t>
            </w:r>
          </w:p>
        </w:tc>
        <w:tc>
          <w:tcPr>
            <w:tcW w:w="882" w:type="dxa"/>
            <w:vAlign w:val="center"/>
          </w:tcPr>
          <w:p w14:paraId="3C9FFB6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607BFF8C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10077DF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0A7954D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6BB86E3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7CEC6DAF" w14:textId="77777777" w:rsidTr="000F2853">
        <w:tc>
          <w:tcPr>
            <w:tcW w:w="546" w:type="dxa"/>
            <w:vAlign w:val="center"/>
          </w:tcPr>
          <w:p w14:paraId="7C3CB7D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2196" w:type="dxa"/>
            <w:vAlign w:val="center"/>
          </w:tcPr>
          <w:p w14:paraId="40652DDC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Anggota Peneliti</w:t>
            </w:r>
          </w:p>
        </w:tc>
        <w:tc>
          <w:tcPr>
            <w:tcW w:w="882" w:type="dxa"/>
            <w:vAlign w:val="center"/>
          </w:tcPr>
          <w:p w14:paraId="049D35D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1E27B96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74FF4EC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017EC76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77B52F8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7929A843" w14:textId="77777777" w:rsidTr="000F2853">
        <w:tc>
          <w:tcPr>
            <w:tcW w:w="546" w:type="dxa"/>
            <w:vAlign w:val="center"/>
          </w:tcPr>
          <w:p w14:paraId="1538C7B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2196" w:type="dxa"/>
            <w:vAlign w:val="center"/>
          </w:tcPr>
          <w:p w14:paraId="3E51812E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Asisten Peneliti</w:t>
            </w:r>
          </w:p>
        </w:tc>
        <w:tc>
          <w:tcPr>
            <w:tcW w:w="882" w:type="dxa"/>
            <w:vAlign w:val="center"/>
          </w:tcPr>
          <w:p w14:paraId="57D59E2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3921DD5E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633641C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3385647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1F6B79BA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8297109" w14:textId="77777777" w:rsidTr="000F2853">
        <w:tc>
          <w:tcPr>
            <w:tcW w:w="546" w:type="dxa"/>
            <w:vAlign w:val="center"/>
          </w:tcPr>
          <w:p w14:paraId="4E290E6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4.</w:t>
            </w:r>
          </w:p>
        </w:tc>
        <w:tc>
          <w:tcPr>
            <w:tcW w:w="2196" w:type="dxa"/>
            <w:vAlign w:val="center"/>
          </w:tcPr>
          <w:p w14:paraId="181B1749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eknisi</w:t>
            </w:r>
          </w:p>
        </w:tc>
        <w:tc>
          <w:tcPr>
            <w:tcW w:w="882" w:type="dxa"/>
            <w:vAlign w:val="center"/>
          </w:tcPr>
          <w:p w14:paraId="6258FB0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0AA2F52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28A419E3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3A81D3D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21A87F5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B95B782" w14:textId="77777777" w:rsidTr="000F2853">
        <w:tc>
          <w:tcPr>
            <w:tcW w:w="6711" w:type="dxa"/>
            <w:gridSpan w:val="6"/>
            <w:vAlign w:val="center"/>
          </w:tcPr>
          <w:p w14:paraId="48E256F6" w14:textId="77777777" w:rsidR="00DA17D6" w:rsidRPr="00F84681" w:rsidRDefault="00DA17D6" w:rsidP="00DC57C1">
            <w:pPr>
              <w:pStyle w:val="isi"/>
              <w:snapToGrid w:val="0"/>
              <w:ind w:left="0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honor (Rp)</w:t>
            </w:r>
          </w:p>
        </w:tc>
        <w:tc>
          <w:tcPr>
            <w:tcW w:w="2126" w:type="dxa"/>
            <w:vAlign w:val="center"/>
          </w:tcPr>
          <w:p w14:paraId="2E2EFC67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19ADE9FE" w14:textId="087F285C" w:rsidR="00DA17D6" w:rsidRPr="00F84681" w:rsidRDefault="00DA17D6" w:rsidP="000F2853">
      <w:pPr>
        <w:pStyle w:val="Heading2"/>
        <w:numPr>
          <w:ilvl w:val="1"/>
          <w:numId w:val="45"/>
        </w:numPr>
        <w:ind w:left="851" w:hanging="425"/>
        <w:rPr>
          <w:rFonts w:asciiTheme="majorHAnsi" w:hAnsiTheme="majorHAnsi" w:cstheme="minorHAnsi"/>
          <w:noProof/>
          <w:sz w:val="22"/>
          <w:lang w:val="id-ID"/>
        </w:rPr>
      </w:pPr>
      <w:bookmarkStart w:id="2" w:name="_Toc525287997"/>
      <w:r w:rsidRPr="00F84681">
        <w:rPr>
          <w:rFonts w:asciiTheme="majorHAnsi" w:hAnsiTheme="majorHAnsi" w:cstheme="minorHAnsi"/>
          <w:noProof/>
          <w:sz w:val="22"/>
          <w:lang w:val="id-ID"/>
        </w:rPr>
        <w:t>Belanja barang</w:t>
      </w:r>
      <w:bookmarkEnd w:id="2"/>
      <w:r w:rsidRPr="00F84681">
        <w:rPr>
          <w:rFonts w:asciiTheme="majorHAnsi" w:hAnsiTheme="majorHAnsi" w:cstheme="minorHAnsi"/>
          <w:noProof/>
          <w:sz w:val="22"/>
          <w:lang w:val="id-ID"/>
        </w:rPr>
        <w:t xml:space="preserve"> 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3755"/>
        <w:gridCol w:w="992"/>
        <w:gridCol w:w="992"/>
        <w:gridCol w:w="993"/>
        <w:gridCol w:w="1681"/>
      </w:tblGrid>
      <w:tr w:rsidR="00DA17D6" w:rsidRPr="00F84681" w14:paraId="53AFD599" w14:textId="77777777" w:rsidTr="000F2853">
        <w:trPr>
          <w:trHeight w:val="692"/>
        </w:trPr>
        <w:tc>
          <w:tcPr>
            <w:tcW w:w="546" w:type="dxa"/>
            <w:vAlign w:val="center"/>
          </w:tcPr>
          <w:p w14:paraId="3FF6811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3755" w:type="dxa"/>
            <w:vAlign w:val="center"/>
          </w:tcPr>
          <w:p w14:paraId="6EC39563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ralatan/Bahan</w:t>
            </w:r>
          </w:p>
        </w:tc>
        <w:tc>
          <w:tcPr>
            <w:tcW w:w="992" w:type="dxa"/>
            <w:vAlign w:val="center"/>
          </w:tcPr>
          <w:p w14:paraId="6046FA1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Volume</w:t>
            </w:r>
          </w:p>
        </w:tc>
        <w:tc>
          <w:tcPr>
            <w:tcW w:w="992" w:type="dxa"/>
            <w:vAlign w:val="center"/>
          </w:tcPr>
          <w:p w14:paraId="1DF5196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Satuan</w:t>
            </w:r>
          </w:p>
        </w:tc>
        <w:tc>
          <w:tcPr>
            <w:tcW w:w="993" w:type="dxa"/>
            <w:vAlign w:val="center"/>
          </w:tcPr>
          <w:p w14:paraId="5EDC3E1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iaya Satuan (Rp)</w:t>
            </w:r>
          </w:p>
        </w:tc>
        <w:tc>
          <w:tcPr>
            <w:tcW w:w="1681" w:type="dxa"/>
            <w:vAlign w:val="center"/>
          </w:tcPr>
          <w:p w14:paraId="4247B32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30AFE2F4" w14:textId="77777777" w:rsidTr="000F2853">
        <w:tc>
          <w:tcPr>
            <w:tcW w:w="546" w:type="dxa"/>
            <w:vAlign w:val="center"/>
          </w:tcPr>
          <w:p w14:paraId="1BA23BE8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3755" w:type="dxa"/>
            <w:vAlign w:val="center"/>
          </w:tcPr>
          <w:p w14:paraId="39E0E748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0415913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A71DA6E" w14:textId="77777777" w:rsidR="00DA17D6" w:rsidRPr="00F84681" w:rsidRDefault="00DA17D6" w:rsidP="00DC57C1">
            <w:pPr>
              <w:pStyle w:val="isi"/>
              <w:wordWrap w:val="0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0CD57ED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756EA4A9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23B48C27" w14:textId="77777777" w:rsidTr="000F2853">
        <w:tc>
          <w:tcPr>
            <w:tcW w:w="546" w:type="dxa"/>
            <w:vAlign w:val="center"/>
          </w:tcPr>
          <w:p w14:paraId="66A27258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3755" w:type="dxa"/>
            <w:vAlign w:val="center"/>
          </w:tcPr>
          <w:p w14:paraId="010993A8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677246E8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261718F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5F246848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12C17BBC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8F6A99E" w14:textId="77777777" w:rsidTr="000F2853">
        <w:tc>
          <w:tcPr>
            <w:tcW w:w="546" w:type="dxa"/>
            <w:vAlign w:val="center"/>
          </w:tcPr>
          <w:p w14:paraId="6071782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3755" w:type="dxa"/>
            <w:vAlign w:val="center"/>
          </w:tcPr>
          <w:p w14:paraId="7C1A5A29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1A01BE6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FF1168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6EF9447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6BC3FE1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07ACF88E" w14:textId="77777777" w:rsidTr="000F2853">
        <w:tc>
          <w:tcPr>
            <w:tcW w:w="546" w:type="dxa"/>
            <w:vAlign w:val="center"/>
          </w:tcPr>
          <w:p w14:paraId="09D5EB58" w14:textId="28E9E6FC" w:rsidR="00DA17D6" w:rsidRPr="00F84681" w:rsidRDefault="00DA17D6" w:rsidP="009D68D9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dst</w:t>
            </w:r>
          </w:p>
        </w:tc>
        <w:tc>
          <w:tcPr>
            <w:tcW w:w="3755" w:type="dxa"/>
            <w:vAlign w:val="center"/>
          </w:tcPr>
          <w:p w14:paraId="6EB23362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56A1B15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129DBE7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489F7EF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29D5BC7E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35FD10E9" w14:textId="77777777" w:rsidTr="000F2853">
        <w:tc>
          <w:tcPr>
            <w:tcW w:w="7278" w:type="dxa"/>
            <w:gridSpan w:val="5"/>
            <w:vAlign w:val="center"/>
          </w:tcPr>
          <w:p w14:paraId="11C81DB4" w14:textId="77777777" w:rsidR="00DA17D6" w:rsidRPr="00F84681" w:rsidRDefault="00DA17D6" w:rsidP="00DC57C1">
            <w:pPr>
              <w:pStyle w:val="isi"/>
              <w:wordWrap w:val="0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barang (Rp)</w:t>
            </w:r>
          </w:p>
        </w:tc>
        <w:tc>
          <w:tcPr>
            <w:tcW w:w="1681" w:type="dxa"/>
            <w:vAlign w:val="center"/>
          </w:tcPr>
          <w:p w14:paraId="45284C1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487E97B5" w14:textId="77777777" w:rsidR="00DA17D6" w:rsidRPr="00F84681" w:rsidRDefault="00DA17D6" w:rsidP="000F2853">
      <w:pPr>
        <w:pStyle w:val="Heading2"/>
        <w:numPr>
          <w:ilvl w:val="1"/>
          <w:numId w:val="45"/>
        </w:numPr>
        <w:ind w:left="851" w:hanging="425"/>
        <w:rPr>
          <w:rFonts w:asciiTheme="majorHAnsi" w:hAnsiTheme="majorHAnsi" w:cstheme="minorHAnsi"/>
          <w:noProof/>
          <w:sz w:val="22"/>
          <w:lang w:val="id-ID"/>
        </w:rPr>
      </w:pPr>
      <w:bookmarkStart w:id="3" w:name="_Toc525287998"/>
      <w:r w:rsidRPr="00F84681">
        <w:rPr>
          <w:rFonts w:asciiTheme="majorHAnsi" w:hAnsiTheme="majorHAnsi" w:cstheme="minorHAnsi"/>
          <w:noProof/>
          <w:sz w:val="22"/>
          <w:lang w:val="id-ID"/>
        </w:rPr>
        <w:t>Belanja jasa</w:t>
      </w:r>
      <w:bookmarkEnd w:id="3"/>
    </w:p>
    <w:p w14:paraId="3B8EC529" w14:textId="77777777" w:rsidR="00DA17D6" w:rsidRPr="00F84681" w:rsidRDefault="00DA17D6" w:rsidP="000F2853">
      <w:pPr>
        <w:pStyle w:val="isi"/>
        <w:numPr>
          <w:ilvl w:val="0"/>
          <w:numId w:val="42"/>
        </w:numPr>
        <w:spacing w:before="120"/>
        <w:ind w:left="851" w:hanging="294"/>
        <w:rPr>
          <w:rFonts w:asciiTheme="majorHAnsi" w:hAnsiTheme="majorHAnsi" w:cstheme="minorHAnsi"/>
          <w:noProof/>
          <w:lang w:val="id-ID"/>
        </w:rPr>
      </w:pPr>
      <w:r w:rsidRPr="00F84681">
        <w:rPr>
          <w:rFonts w:asciiTheme="majorHAnsi" w:hAnsiTheme="majorHAnsi" w:cstheme="minorHAnsi"/>
          <w:noProof/>
          <w:lang w:val="id-ID"/>
        </w:rPr>
        <w:t>Honor pihak ketiga non PNS ITB dan ITB-BHMN atau asisten mahasiswa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904"/>
        <w:gridCol w:w="993"/>
        <w:gridCol w:w="850"/>
        <w:gridCol w:w="992"/>
        <w:gridCol w:w="993"/>
        <w:gridCol w:w="1681"/>
      </w:tblGrid>
      <w:tr w:rsidR="00DA17D6" w:rsidRPr="00F84681" w14:paraId="66754CB8" w14:textId="77777777" w:rsidTr="000F2853">
        <w:tc>
          <w:tcPr>
            <w:tcW w:w="546" w:type="dxa"/>
            <w:vAlign w:val="center"/>
          </w:tcPr>
          <w:p w14:paraId="6F2E778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2904" w:type="dxa"/>
            <w:vAlign w:val="center"/>
          </w:tcPr>
          <w:p w14:paraId="64AC7ABD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laksana Kegiatan</w:t>
            </w:r>
          </w:p>
        </w:tc>
        <w:tc>
          <w:tcPr>
            <w:tcW w:w="993" w:type="dxa"/>
            <w:vAlign w:val="center"/>
          </w:tcPr>
          <w:p w14:paraId="47ED98E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Orang</w:t>
            </w:r>
          </w:p>
        </w:tc>
        <w:tc>
          <w:tcPr>
            <w:tcW w:w="850" w:type="dxa"/>
            <w:vAlign w:val="center"/>
          </w:tcPr>
          <w:p w14:paraId="010E98A7" w14:textId="40AB25E8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Honor</w:t>
            </w:r>
            <w:r w:rsidR="000F2853"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  <w:r w:rsidRPr="00F84681">
              <w:rPr>
                <w:rFonts w:asciiTheme="majorHAnsi" w:hAnsiTheme="majorHAnsi" w:cstheme="minorHAnsi"/>
                <w:noProof/>
                <w:lang w:val="id-ID"/>
              </w:rPr>
              <w:t>Jam</w:t>
            </w:r>
          </w:p>
        </w:tc>
        <w:tc>
          <w:tcPr>
            <w:tcW w:w="992" w:type="dxa"/>
            <w:vAlign w:val="center"/>
          </w:tcPr>
          <w:p w14:paraId="2336619F" w14:textId="77777777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Jam/</w:t>
            </w:r>
          </w:p>
          <w:p w14:paraId="2802F8E4" w14:textId="39EBB974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ulan</w:t>
            </w:r>
          </w:p>
        </w:tc>
        <w:tc>
          <w:tcPr>
            <w:tcW w:w="993" w:type="dxa"/>
            <w:vAlign w:val="center"/>
          </w:tcPr>
          <w:p w14:paraId="1512FB7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ulan/Tahun</w:t>
            </w:r>
          </w:p>
        </w:tc>
        <w:tc>
          <w:tcPr>
            <w:tcW w:w="1681" w:type="dxa"/>
            <w:vAlign w:val="center"/>
          </w:tcPr>
          <w:p w14:paraId="1446429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2F69E197" w14:textId="77777777" w:rsidTr="000F2853">
        <w:tc>
          <w:tcPr>
            <w:tcW w:w="546" w:type="dxa"/>
            <w:vAlign w:val="center"/>
          </w:tcPr>
          <w:p w14:paraId="3D0D1755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2904" w:type="dxa"/>
            <w:vAlign w:val="center"/>
          </w:tcPr>
          <w:p w14:paraId="3A44EA00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Asisten</w:t>
            </w:r>
          </w:p>
        </w:tc>
        <w:tc>
          <w:tcPr>
            <w:tcW w:w="993" w:type="dxa"/>
            <w:vAlign w:val="center"/>
          </w:tcPr>
          <w:p w14:paraId="00D1DED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0E5E939C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5D516F4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1828126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54572D18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20FD08A9" w14:textId="77777777" w:rsidTr="000F2853">
        <w:tc>
          <w:tcPr>
            <w:tcW w:w="546" w:type="dxa"/>
            <w:vAlign w:val="center"/>
          </w:tcPr>
          <w:p w14:paraId="0C00189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2904" w:type="dxa"/>
            <w:vAlign w:val="center"/>
          </w:tcPr>
          <w:p w14:paraId="7ABC8F01" w14:textId="47D8E406" w:rsidR="00DA17D6" w:rsidRPr="00F84681" w:rsidRDefault="00DA17D6" w:rsidP="000F2853">
            <w:pPr>
              <w:pStyle w:val="isi"/>
              <w:snapToGrid w:val="0"/>
              <w:ind w:left="0"/>
              <w:jc w:val="lef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color w:val="000000" w:themeColor="text1"/>
                <w:lang w:val="id-ID"/>
              </w:rPr>
              <w:t>Mahasiswa</w:t>
            </w:r>
            <w:r w:rsidR="000F2853" w:rsidRPr="00F84681">
              <w:rPr>
                <w:rFonts w:asciiTheme="majorHAnsi" w:hAnsiTheme="majorHAnsi" w:cstheme="minorHAnsi"/>
                <w:noProof/>
                <w:color w:val="000000" w:themeColor="text1"/>
                <w:lang w:val="id-ID"/>
              </w:rPr>
              <w:t xml:space="preserve"> (KKN/Non KKN)</w:t>
            </w:r>
          </w:p>
        </w:tc>
        <w:tc>
          <w:tcPr>
            <w:tcW w:w="993" w:type="dxa"/>
            <w:vAlign w:val="center"/>
          </w:tcPr>
          <w:p w14:paraId="2EC70902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24B15E15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37302A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2E389A6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4C8838E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478AB12A" w14:textId="77777777" w:rsidTr="000F2853">
        <w:tc>
          <w:tcPr>
            <w:tcW w:w="546" w:type="dxa"/>
            <w:vAlign w:val="center"/>
          </w:tcPr>
          <w:p w14:paraId="2641FB1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2904" w:type="dxa"/>
            <w:vAlign w:val="center"/>
          </w:tcPr>
          <w:p w14:paraId="4C4A3D9A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enaga penunjang</w:t>
            </w:r>
          </w:p>
        </w:tc>
        <w:tc>
          <w:tcPr>
            <w:tcW w:w="993" w:type="dxa"/>
            <w:vAlign w:val="center"/>
          </w:tcPr>
          <w:p w14:paraId="572A292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07792F03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F0D2CE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4780773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2669E53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6859D4D" w14:textId="77777777" w:rsidTr="000F2853">
        <w:tc>
          <w:tcPr>
            <w:tcW w:w="7278" w:type="dxa"/>
            <w:gridSpan w:val="6"/>
            <w:vAlign w:val="center"/>
          </w:tcPr>
          <w:p w14:paraId="2EBB77B8" w14:textId="77777777" w:rsidR="00DA17D6" w:rsidRPr="00F84681" w:rsidRDefault="00DA17D6" w:rsidP="00DC57C1">
            <w:pPr>
              <w:pStyle w:val="isi"/>
              <w:snapToGrid w:val="0"/>
              <w:ind w:left="0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honor (Rp)</w:t>
            </w:r>
          </w:p>
        </w:tc>
        <w:tc>
          <w:tcPr>
            <w:tcW w:w="1681" w:type="dxa"/>
            <w:vAlign w:val="center"/>
          </w:tcPr>
          <w:p w14:paraId="68EC910D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5EF07D4B" w14:textId="77777777" w:rsidR="00DA17D6" w:rsidRPr="00F84681" w:rsidRDefault="00DA17D6" w:rsidP="00DA17D6">
      <w:pPr>
        <w:pStyle w:val="isi"/>
        <w:spacing w:before="120"/>
        <w:ind w:left="714"/>
        <w:rPr>
          <w:rFonts w:asciiTheme="majorHAnsi" w:hAnsiTheme="majorHAnsi" w:cstheme="minorHAnsi"/>
          <w:noProof/>
          <w:lang w:val="id-ID"/>
        </w:rPr>
      </w:pPr>
    </w:p>
    <w:p w14:paraId="4B039CC8" w14:textId="77777777" w:rsidR="00DA17D6" w:rsidRPr="00F84681" w:rsidRDefault="00DA17D6" w:rsidP="000F2853">
      <w:pPr>
        <w:pStyle w:val="isi"/>
        <w:numPr>
          <w:ilvl w:val="0"/>
          <w:numId w:val="42"/>
        </w:numPr>
        <w:spacing w:before="120"/>
        <w:ind w:left="851" w:hanging="308"/>
        <w:rPr>
          <w:rFonts w:asciiTheme="majorHAnsi" w:hAnsiTheme="majorHAnsi" w:cstheme="minorHAnsi"/>
          <w:noProof/>
          <w:lang w:val="id-ID"/>
        </w:rPr>
      </w:pPr>
      <w:r w:rsidRPr="00F84681">
        <w:rPr>
          <w:rFonts w:asciiTheme="majorHAnsi" w:hAnsiTheme="majorHAnsi" w:cstheme="minorHAnsi"/>
          <w:noProof/>
          <w:lang w:val="id-ID"/>
        </w:rPr>
        <w:t>Perjalana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"/>
        <w:gridCol w:w="3878"/>
        <w:gridCol w:w="1203"/>
        <w:gridCol w:w="1904"/>
        <w:gridCol w:w="1526"/>
      </w:tblGrid>
      <w:tr w:rsidR="00DA17D6" w:rsidRPr="00F84681" w14:paraId="0EB5E58E" w14:textId="77777777" w:rsidTr="00DC57C1">
        <w:tc>
          <w:tcPr>
            <w:tcW w:w="546" w:type="dxa"/>
            <w:vAlign w:val="center"/>
          </w:tcPr>
          <w:p w14:paraId="64A28C2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4AE6C845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ujuan</w:t>
            </w:r>
          </w:p>
        </w:tc>
        <w:tc>
          <w:tcPr>
            <w:tcW w:w="1203" w:type="dxa"/>
            <w:vAlign w:val="center"/>
          </w:tcPr>
          <w:p w14:paraId="129DE9B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Volume</w:t>
            </w:r>
          </w:p>
        </w:tc>
        <w:tc>
          <w:tcPr>
            <w:tcW w:w="1904" w:type="dxa"/>
            <w:vAlign w:val="center"/>
          </w:tcPr>
          <w:p w14:paraId="4F1AF0F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iaya Satuan (Rp)</w:t>
            </w:r>
          </w:p>
        </w:tc>
        <w:tc>
          <w:tcPr>
            <w:tcW w:w="1526" w:type="dxa"/>
            <w:vAlign w:val="center"/>
          </w:tcPr>
          <w:p w14:paraId="579BCA8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0CDE973F" w14:textId="77777777" w:rsidTr="00DC57C1">
        <w:tc>
          <w:tcPr>
            <w:tcW w:w="546" w:type="dxa"/>
            <w:vAlign w:val="center"/>
          </w:tcPr>
          <w:p w14:paraId="73342EC2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33F2AED4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0029D9A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608F9EF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00D1D4D5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23E482BC" w14:textId="77777777" w:rsidTr="00DC57C1">
        <w:tc>
          <w:tcPr>
            <w:tcW w:w="546" w:type="dxa"/>
            <w:vAlign w:val="center"/>
          </w:tcPr>
          <w:p w14:paraId="525CF14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52A10845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06C72E9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2252089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01FED6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73C5E721" w14:textId="77777777" w:rsidTr="00DC57C1">
        <w:tc>
          <w:tcPr>
            <w:tcW w:w="546" w:type="dxa"/>
            <w:vAlign w:val="center"/>
          </w:tcPr>
          <w:p w14:paraId="10781DB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6B19EBBF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5C75E38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31A7075D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6FD259A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19796CCF" w14:textId="77777777" w:rsidTr="00DC57C1">
        <w:tc>
          <w:tcPr>
            <w:tcW w:w="7531" w:type="dxa"/>
            <w:gridSpan w:val="4"/>
            <w:vAlign w:val="center"/>
          </w:tcPr>
          <w:p w14:paraId="0A40D54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perjalanan (Rp)</w:t>
            </w:r>
          </w:p>
        </w:tc>
        <w:tc>
          <w:tcPr>
            <w:tcW w:w="1526" w:type="dxa"/>
            <w:vAlign w:val="center"/>
          </w:tcPr>
          <w:p w14:paraId="7441C04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62E11E13" w14:textId="77777777" w:rsidR="000F2853" w:rsidRPr="00F84681" w:rsidRDefault="000F2853" w:rsidP="000F2853">
      <w:pPr>
        <w:pStyle w:val="isi"/>
        <w:spacing w:before="120"/>
        <w:ind w:left="742"/>
        <w:rPr>
          <w:rFonts w:asciiTheme="majorHAnsi" w:hAnsiTheme="majorHAnsi" w:cstheme="minorHAnsi"/>
          <w:noProof/>
          <w:lang w:val="id-ID"/>
        </w:rPr>
      </w:pPr>
    </w:p>
    <w:p w14:paraId="625009F4" w14:textId="325E3341" w:rsidR="00DA17D6" w:rsidRPr="00F84681" w:rsidRDefault="00DA17D6" w:rsidP="000F2853">
      <w:pPr>
        <w:pStyle w:val="isi"/>
        <w:numPr>
          <w:ilvl w:val="0"/>
          <w:numId w:val="42"/>
        </w:numPr>
        <w:spacing w:before="120"/>
        <w:ind w:left="851" w:hanging="336"/>
        <w:rPr>
          <w:rFonts w:asciiTheme="majorHAnsi" w:hAnsiTheme="majorHAnsi" w:cstheme="minorHAnsi"/>
          <w:noProof/>
          <w:lang w:val="id-ID"/>
        </w:rPr>
      </w:pPr>
      <w:r w:rsidRPr="00F84681">
        <w:rPr>
          <w:rFonts w:asciiTheme="majorHAnsi" w:hAnsiTheme="majorHAnsi" w:cstheme="minorHAnsi"/>
          <w:noProof/>
          <w:lang w:val="id-ID"/>
        </w:rPr>
        <w:lastRenderedPageBreak/>
        <w:t>Sewa Alat, Jasa Layanan dan Lain-lai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"/>
        <w:gridCol w:w="3878"/>
        <w:gridCol w:w="1203"/>
        <w:gridCol w:w="1918"/>
        <w:gridCol w:w="1512"/>
      </w:tblGrid>
      <w:tr w:rsidR="00DA17D6" w:rsidRPr="00F84681" w14:paraId="4154A902" w14:textId="77777777" w:rsidTr="00DC57C1">
        <w:tc>
          <w:tcPr>
            <w:tcW w:w="546" w:type="dxa"/>
            <w:vAlign w:val="center"/>
          </w:tcPr>
          <w:p w14:paraId="339ABDC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526FDAA7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ama Alat/Jasa Layanan</w:t>
            </w:r>
          </w:p>
        </w:tc>
        <w:tc>
          <w:tcPr>
            <w:tcW w:w="1203" w:type="dxa"/>
            <w:vAlign w:val="center"/>
          </w:tcPr>
          <w:p w14:paraId="2824249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Volume</w:t>
            </w:r>
          </w:p>
        </w:tc>
        <w:tc>
          <w:tcPr>
            <w:tcW w:w="1918" w:type="dxa"/>
            <w:vAlign w:val="center"/>
          </w:tcPr>
          <w:p w14:paraId="0D9B97B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iaya Satuan (Rp)</w:t>
            </w:r>
          </w:p>
        </w:tc>
        <w:tc>
          <w:tcPr>
            <w:tcW w:w="1512" w:type="dxa"/>
            <w:vAlign w:val="center"/>
          </w:tcPr>
          <w:p w14:paraId="2518BE99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13BCEC9A" w14:textId="77777777" w:rsidTr="00DC57C1">
        <w:tc>
          <w:tcPr>
            <w:tcW w:w="546" w:type="dxa"/>
            <w:vAlign w:val="center"/>
          </w:tcPr>
          <w:p w14:paraId="67E478C2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42F98BCF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A755C29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035D9A8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8FE6D89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3FC9E499" w14:textId="77777777" w:rsidTr="00DC57C1">
        <w:tc>
          <w:tcPr>
            <w:tcW w:w="546" w:type="dxa"/>
            <w:vAlign w:val="center"/>
          </w:tcPr>
          <w:p w14:paraId="51CD7C8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532F23CE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527D6AB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30745A0E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7AAFA7E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4FD6295" w14:textId="77777777" w:rsidTr="00DC57C1">
        <w:tc>
          <w:tcPr>
            <w:tcW w:w="546" w:type="dxa"/>
            <w:vAlign w:val="center"/>
          </w:tcPr>
          <w:p w14:paraId="3F538FB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03BDE416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26E3C9B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0BBEC515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09B684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10B29AE3" w14:textId="77777777" w:rsidTr="00DC57C1">
        <w:tc>
          <w:tcPr>
            <w:tcW w:w="7545" w:type="dxa"/>
            <w:gridSpan w:val="4"/>
            <w:vAlign w:val="center"/>
          </w:tcPr>
          <w:p w14:paraId="17BBDDB3" w14:textId="77777777" w:rsidR="00DA17D6" w:rsidRPr="00F84681" w:rsidRDefault="00DA17D6" w:rsidP="00DC57C1">
            <w:pPr>
              <w:pStyle w:val="isi"/>
              <w:wordWrap w:val="0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sewa alat, jasa layanan, dll. (Rp)</w:t>
            </w:r>
          </w:p>
        </w:tc>
        <w:tc>
          <w:tcPr>
            <w:tcW w:w="1512" w:type="dxa"/>
            <w:vAlign w:val="center"/>
          </w:tcPr>
          <w:p w14:paraId="1D34E143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390A22AA" w14:textId="714BBA75" w:rsidR="001C1905" w:rsidRPr="00F84681" w:rsidRDefault="001C1905" w:rsidP="000F41E4">
      <w:pPr>
        <w:pStyle w:val="Nomor2"/>
        <w:numPr>
          <w:ilvl w:val="0"/>
          <w:numId w:val="0"/>
        </w:numPr>
        <w:spacing w:line="276" w:lineRule="auto"/>
        <w:rPr>
          <w:rFonts w:asciiTheme="majorHAnsi" w:hAnsiTheme="majorHAnsi" w:cs="Arial"/>
          <w:szCs w:val="22"/>
          <w:lang w:val="id-ID"/>
        </w:rPr>
      </w:pPr>
    </w:p>
    <w:p w14:paraId="34BAA28F" w14:textId="77777777" w:rsidR="000F2853" w:rsidRPr="00F84681" w:rsidRDefault="000F2853" w:rsidP="000F41E4">
      <w:pPr>
        <w:pStyle w:val="Nomor2"/>
        <w:numPr>
          <w:ilvl w:val="0"/>
          <w:numId w:val="0"/>
        </w:numPr>
        <w:spacing w:line="276" w:lineRule="auto"/>
        <w:rPr>
          <w:rFonts w:asciiTheme="majorHAnsi" w:hAnsiTheme="majorHAnsi" w:cs="Arial"/>
          <w:szCs w:val="22"/>
          <w:lang w:val="id-ID"/>
        </w:rPr>
      </w:pPr>
    </w:p>
    <w:p w14:paraId="05D42D26" w14:textId="67BC67E7" w:rsidR="001C1905" w:rsidRPr="00997173" w:rsidRDefault="00E2740C" w:rsidP="00A3072A">
      <w:pPr>
        <w:pStyle w:val="ListParagraph"/>
        <w:numPr>
          <w:ilvl w:val="0"/>
          <w:numId w:val="2"/>
        </w:numPr>
        <w:jc w:val="both"/>
        <w:rPr>
          <w:rFonts w:asciiTheme="majorHAnsi" w:hAnsiTheme="majorHAnsi"/>
          <w:lang w:val="id-ID"/>
        </w:rPr>
      </w:pPr>
      <w:r>
        <w:rPr>
          <w:rFonts w:asciiTheme="majorHAnsi" w:hAnsiTheme="majorHAnsi"/>
          <w:lang w:val="en-US"/>
        </w:rPr>
        <w:t>Bukti</w:t>
      </w:r>
      <w:r w:rsidR="00965DEB" w:rsidRPr="00997173">
        <w:rPr>
          <w:rFonts w:asciiTheme="majorHAnsi" w:hAnsiTheme="majorHAnsi"/>
          <w:lang w:val="id-ID"/>
        </w:rPr>
        <w:t xml:space="preserve"> </w:t>
      </w:r>
      <w:r>
        <w:rPr>
          <w:rFonts w:asciiTheme="majorHAnsi" w:hAnsiTheme="majorHAnsi"/>
          <w:lang w:val="en-US"/>
        </w:rPr>
        <w:t>komitmen / k</w:t>
      </w:r>
      <w:r w:rsidR="00965DEB" w:rsidRPr="00997173">
        <w:rPr>
          <w:rFonts w:asciiTheme="majorHAnsi" w:hAnsiTheme="majorHAnsi"/>
          <w:lang w:val="id-ID"/>
        </w:rPr>
        <w:t>omunikasi dengan Pihak Swasta</w:t>
      </w:r>
      <w:r>
        <w:rPr>
          <w:rFonts w:asciiTheme="majorHAnsi" w:hAnsiTheme="majorHAnsi"/>
          <w:lang w:val="en-US"/>
        </w:rPr>
        <w:t xml:space="preserve"> </w:t>
      </w:r>
      <w:r w:rsidR="00965DEB" w:rsidRPr="00997173">
        <w:rPr>
          <w:rFonts w:asciiTheme="majorHAnsi" w:hAnsiTheme="majorHAnsi"/>
          <w:lang w:val="id-ID"/>
        </w:rPr>
        <w:t>/ Pemerintah Lokal (Bila ada, dapat diprioritaskan</w:t>
      </w:r>
      <w:r w:rsidR="0090117E">
        <w:rPr>
          <w:rFonts w:asciiTheme="majorHAnsi" w:hAnsiTheme="majorHAnsi"/>
          <w:lang w:val="en-US"/>
        </w:rPr>
        <w:t>)</w:t>
      </w:r>
    </w:p>
    <w:sectPr w:rsidR="001C1905" w:rsidRPr="00997173" w:rsidSect="00997173">
      <w:footerReference w:type="default" r:id="rId13"/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6D419" w14:textId="77777777" w:rsidR="00621EF5" w:rsidRDefault="00621EF5">
      <w:r>
        <w:separator/>
      </w:r>
    </w:p>
  </w:endnote>
  <w:endnote w:type="continuationSeparator" w:id="0">
    <w:p w14:paraId="112625F5" w14:textId="77777777" w:rsidR="00621EF5" w:rsidRDefault="00621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2528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558788" w14:textId="356EACA7" w:rsidR="00CE23F2" w:rsidRDefault="00CE23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888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4718F5FB" w14:textId="500BD775" w:rsidR="00CE23F2" w:rsidRPr="00C45240" w:rsidRDefault="00CE23F2" w:rsidP="00343556">
    <w:pPr>
      <w:pStyle w:val="Footer"/>
      <w:tabs>
        <w:tab w:val="clear" w:pos="8640"/>
        <w:tab w:val="right" w:pos="8280"/>
      </w:tabs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CCB2C" w14:textId="77777777" w:rsidR="00CE23F2" w:rsidRPr="00C45240" w:rsidRDefault="00CE23F2" w:rsidP="00343556">
    <w:pPr>
      <w:pStyle w:val="Footer"/>
      <w:tabs>
        <w:tab w:val="clear" w:pos="8640"/>
        <w:tab w:val="right" w:pos="8280"/>
      </w:tabs>
      <w:rPr>
        <w:sz w:val="20"/>
        <w:szCs w:val="20"/>
      </w:rPr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9DFB0" w14:textId="77777777" w:rsidR="00621EF5" w:rsidRDefault="00621EF5">
      <w:r>
        <w:separator/>
      </w:r>
    </w:p>
  </w:footnote>
  <w:footnote w:type="continuationSeparator" w:id="0">
    <w:p w14:paraId="4DBC0F94" w14:textId="77777777" w:rsidR="00621EF5" w:rsidRDefault="00621E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015FA"/>
    <w:multiLevelType w:val="hybridMultilevel"/>
    <w:tmpl w:val="95B47FD4"/>
    <w:lvl w:ilvl="0" w:tplc="6170956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F5C22F8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9A6D71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D0A4ADA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00725B1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C5A6F51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31944C4A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87A284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93B6284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BA1850"/>
    <w:multiLevelType w:val="hybridMultilevel"/>
    <w:tmpl w:val="38B4DFE4"/>
    <w:lvl w:ilvl="0" w:tplc="741246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C2B9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7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952C2354">
      <w:start w:val="5"/>
      <w:numFmt w:val="upperLetter"/>
      <w:lvlText w:val="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 w:tplc="02141E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60D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CF8A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7A89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15EFC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95661E"/>
    <w:multiLevelType w:val="hybridMultilevel"/>
    <w:tmpl w:val="CE6CBD22"/>
    <w:lvl w:ilvl="0" w:tplc="EF48345A">
      <w:start w:val="1"/>
      <w:numFmt w:val="decimal"/>
      <w:pStyle w:val="Nomor"/>
      <w:lvlText w:val="%1."/>
      <w:lvlJc w:val="left"/>
      <w:pPr>
        <w:tabs>
          <w:tab w:val="num" w:pos="851"/>
        </w:tabs>
        <w:ind w:left="851" w:hanging="494"/>
      </w:pPr>
      <w:rPr>
        <w:rFonts w:hint="default"/>
      </w:rPr>
    </w:lvl>
    <w:lvl w:ilvl="1" w:tplc="C1E610DC">
      <w:start w:val="1"/>
      <w:numFmt w:val="lowerLetter"/>
      <w:pStyle w:val="Nomor2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811611"/>
    <w:multiLevelType w:val="hybridMultilevel"/>
    <w:tmpl w:val="B01A4260"/>
    <w:lvl w:ilvl="0" w:tplc="ADA2A536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EE6036"/>
    <w:multiLevelType w:val="hybridMultilevel"/>
    <w:tmpl w:val="7ED415AE"/>
    <w:lvl w:ilvl="0" w:tplc="0BA047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4C65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1FA1E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3AF8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96D6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6FABC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83A6E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06BF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690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5F39FF"/>
    <w:multiLevelType w:val="multilevel"/>
    <w:tmpl w:val="0421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BD4C3C"/>
    <w:multiLevelType w:val="multilevel"/>
    <w:tmpl w:val="0421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3A41CB1"/>
    <w:multiLevelType w:val="multilevel"/>
    <w:tmpl w:val="49D6EC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ahoma" w:hAnsi="Tahoma" w:hint="default"/>
        <w:b w:val="0"/>
        <w:i w:val="0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1ADF0EED"/>
    <w:multiLevelType w:val="hybridMultilevel"/>
    <w:tmpl w:val="CE3080F4"/>
    <w:lvl w:ilvl="0" w:tplc="33BE47A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43F28"/>
    <w:multiLevelType w:val="multilevel"/>
    <w:tmpl w:val="41B6337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FF65AF5"/>
    <w:multiLevelType w:val="hybridMultilevel"/>
    <w:tmpl w:val="62D6428E"/>
    <w:lvl w:ilvl="0" w:tplc="282C9E9C"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B105A8"/>
    <w:multiLevelType w:val="hybridMultilevel"/>
    <w:tmpl w:val="2F985850"/>
    <w:lvl w:ilvl="0" w:tplc="F2C2B9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92229B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C9CE2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A02A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A255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90B1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70B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B480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11C1E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8341729"/>
    <w:multiLevelType w:val="hybridMultilevel"/>
    <w:tmpl w:val="45A63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61444"/>
    <w:multiLevelType w:val="hybridMultilevel"/>
    <w:tmpl w:val="E53A5E22"/>
    <w:lvl w:ilvl="0" w:tplc="C42EBF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D3BEE"/>
    <w:multiLevelType w:val="multilevel"/>
    <w:tmpl w:val="F3129D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15" w15:restartNumberingAfterBreak="0">
    <w:nsid w:val="35467C58"/>
    <w:multiLevelType w:val="hybridMultilevel"/>
    <w:tmpl w:val="21C4D586"/>
    <w:lvl w:ilvl="0" w:tplc="19AAF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28F0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10A7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1A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2C3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A63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26E5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E05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2C2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634188F"/>
    <w:multiLevelType w:val="hybridMultilevel"/>
    <w:tmpl w:val="88688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E6707"/>
    <w:multiLevelType w:val="hybridMultilevel"/>
    <w:tmpl w:val="CBA40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B64DA5"/>
    <w:multiLevelType w:val="hybridMultilevel"/>
    <w:tmpl w:val="306E7B26"/>
    <w:lvl w:ilvl="0" w:tplc="282C9E9C"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ED1FCA"/>
    <w:multiLevelType w:val="hybridMultilevel"/>
    <w:tmpl w:val="88B64A8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2C2B9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1968271E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FFA4EF5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140EB3B8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3B208FF8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94CE1C92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811A4760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7E7E3BBE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D90303"/>
    <w:multiLevelType w:val="hybridMultilevel"/>
    <w:tmpl w:val="6DACE72A"/>
    <w:lvl w:ilvl="0" w:tplc="F3E06292">
      <w:start w:val="1"/>
      <w:numFmt w:val="lowerLetter"/>
      <w:lvlText w:val="%1."/>
      <w:lvlJc w:val="left"/>
      <w:pPr>
        <w:ind w:left="840" w:hanging="360"/>
      </w:pPr>
      <w:rPr>
        <w:rFonts w:hint="default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21" w15:restartNumberingAfterBreak="0">
    <w:nsid w:val="493F2B9C"/>
    <w:multiLevelType w:val="hybridMultilevel"/>
    <w:tmpl w:val="E3DE5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8778B"/>
    <w:multiLevelType w:val="multilevel"/>
    <w:tmpl w:val="C1DC95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F327FF5"/>
    <w:multiLevelType w:val="hybridMultilevel"/>
    <w:tmpl w:val="7C5431F6"/>
    <w:lvl w:ilvl="0" w:tplc="282C9E9C"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3C30C8"/>
    <w:multiLevelType w:val="hybridMultilevel"/>
    <w:tmpl w:val="50AC2B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515784"/>
    <w:multiLevelType w:val="hybridMultilevel"/>
    <w:tmpl w:val="6402169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BB26026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8BF6CA5"/>
    <w:multiLevelType w:val="hybridMultilevel"/>
    <w:tmpl w:val="697AF5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9CC3466"/>
    <w:multiLevelType w:val="hybridMultilevel"/>
    <w:tmpl w:val="29562E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721B77"/>
    <w:multiLevelType w:val="hybridMultilevel"/>
    <w:tmpl w:val="D8DABDF4"/>
    <w:lvl w:ilvl="0" w:tplc="505EA43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BB16787"/>
    <w:multiLevelType w:val="hybridMultilevel"/>
    <w:tmpl w:val="03B0D49A"/>
    <w:lvl w:ilvl="0" w:tplc="D4403D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29CE0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26F1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B46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3E1F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856EC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58AD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EEAE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2CBA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D6247F9"/>
    <w:multiLevelType w:val="hybridMultilevel"/>
    <w:tmpl w:val="B9C89F92"/>
    <w:lvl w:ilvl="0" w:tplc="F2C2B90A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CD3E4F"/>
    <w:multiLevelType w:val="multilevel"/>
    <w:tmpl w:val="3ACE64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2" w15:restartNumberingAfterBreak="0">
    <w:nsid w:val="69662E4F"/>
    <w:multiLevelType w:val="hybridMultilevel"/>
    <w:tmpl w:val="7DD25F9C"/>
    <w:lvl w:ilvl="0" w:tplc="04090001">
      <w:start w:val="1"/>
      <w:numFmt w:val="bullet"/>
      <w:lvlText w:val=""/>
      <w:lvlJc w:val="left"/>
      <w:pPr>
        <w:ind w:left="10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33" w15:restartNumberingAfterBreak="0">
    <w:nsid w:val="6BA451A5"/>
    <w:multiLevelType w:val="multilevel"/>
    <w:tmpl w:val="7D44FA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4" w15:restartNumberingAfterBreak="0">
    <w:nsid w:val="70B93338"/>
    <w:multiLevelType w:val="hybridMultilevel"/>
    <w:tmpl w:val="37E25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B171AB"/>
    <w:multiLevelType w:val="hybridMultilevel"/>
    <w:tmpl w:val="F5AA2562"/>
    <w:lvl w:ilvl="0" w:tplc="72D8559C">
      <w:start w:val="1"/>
      <w:numFmt w:val="decimal"/>
      <w:lvlText w:val="%1."/>
      <w:lvlJc w:val="left"/>
      <w:pPr>
        <w:ind w:left="720" w:hanging="360"/>
      </w:pPr>
      <w:rPr>
        <w:rFonts w:asciiTheme="majorHAnsi" w:eastAsia="Times New Roman" w:hAnsiTheme="maj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F33224"/>
    <w:multiLevelType w:val="hybridMultilevel"/>
    <w:tmpl w:val="093450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6172F"/>
    <w:multiLevelType w:val="hybridMultilevel"/>
    <w:tmpl w:val="31423502"/>
    <w:lvl w:ilvl="0" w:tplc="EDB4B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10192C">
      <w:start w:val="118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AC7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AC8A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706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CCD4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863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3A2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9E82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4CF7E56"/>
    <w:multiLevelType w:val="hybridMultilevel"/>
    <w:tmpl w:val="19DEB986"/>
    <w:lvl w:ilvl="0" w:tplc="E49E135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59941A72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20A093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F7CBE6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B1E405D8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5B240B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E46B07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6180D8C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D044673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33529C"/>
    <w:multiLevelType w:val="hybridMultilevel"/>
    <w:tmpl w:val="C10C8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4E53CA"/>
    <w:multiLevelType w:val="hybridMultilevel"/>
    <w:tmpl w:val="75583D12"/>
    <w:lvl w:ilvl="0" w:tplc="620263A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B2FD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A6D5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DE62B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1818E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68A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DAAB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CC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940E0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05725"/>
    <w:multiLevelType w:val="hybridMultilevel"/>
    <w:tmpl w:val="E810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AD199D"/>
    <w:multiLevelType w:val="hybridMultilevel"/>
    <w:tmpl w:val="8AD0F9D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6"/>
  </w:num>
  <w:num w:numId="4">
    <w:abstractNumId w:val="8"/>
  </w:num>
  <w:num w:numId="5">
    <w:abstractNumId w:val="16"/>
  </w:num>
  <w:num w:numId="6">
    <w:abstractNumId w:val="25"/>
  </w:num>
  <w:num w:numId="7">
    <w:abstractNumId w:val="13"/>
  </w:num>
  <w:num w:numId="8">
    <w:abstractNumId w:val="19"/>
  </w:num>
  <w:num w:numId="9">
    <w:abstractNumId w:val="1"/>
  </w:num>
  <w:num w:numId="10">
    <w:abstractNumId w:val="11"/>
  </w:num>
  <w:num w:numId="11">
    <w:abstractNumId w:val="30"/>
  </w:num>
  <w:num w:numId="12">
    <w:abstractNumId w:val="41"/>
  </w:num>
  <w:num w:numId="13">
    <w:abstractNumId w:val="2"/>
  </w:num>
  <w:num w:numId="14">
    <w:abstractNumId w:val="7"/>
  </w:num>
  <w:num w:numId="15">
    <w:abstractNumId w:val="2"/>
    <w:lvlOverride w:ilvl="0">
      <w:startOverride w:val="1"/>
    </w:lvlOverride>
  </w:num>
  <w:num w:numId="16">
    <w:abstractNumId w:val="31"/>
  </w:num>
  <w:num w:numId="17">
    <w:abstractNumId w:val="17"/>
  </w:num>
  <w:num w:numId="18">
    <w:abstractNumId w:val="37"/>
  </w:num>
  <w:num w:numId="19">
    <w:abstractNumId w:val="34"/>
  </w:num>
  <w:num w:numId="20">
    <w:abstractNumId w:val="39"/>
  </w:num>
  <w:num w:numId="21">
    <w:abstractNumId w:val="27"/>
  </w:num>
  <w:num w:numId="22">
    <w:abstractNumId w:val="36"/>
  </w:num>
  <w:num w:numId="23">
    <w:abstractNumId w:val="32"/>
  </w:num>
  <w:num w:numId="24">
    <w:abstractNumId w:val="38"/>
  </w:num>
  <w:num w:numId="25">
    <w:abstractNumId w:val="0"/>
  </w:num>
  <w:num w:numId="26">
    <w:abstractNumId w:val="4"/>
  </w:num>
  <w:num w:numId="27">
    <w:abstractNumId w:val="29"/>
  </w:num>
  <w:num w:numId="28">
    <w:abstractNumId w:val="40"/>
  </w:num>
  <w:num w:numId="29">
    <w:abstractNumId w:val="35"/>
  </w:num>
  <w:num w:numId="30">
    <w:abstractNumId w:val="24"/>
  </w:num>
  <w:num w:numId="31">
    <w:abstractNumId w:val="15"/>
  </w:num>
  <w:num w:numId="32">
    <w:abstractNumId w:val="42"/>
  </w:num>
  <w:num w:numId="33">
    <w:abstractNumId w:val="33"/>
  </w:num>
  <w:num w:numId="34">
    <w:abstractNumId w:val="21"/>
  </w:num>
  <w:num w:numId="35">
    <w:abstractNumId w:val="14"/>
  </w:num>
  <w:num w:numId="36">
    <w:abstractNumId w:val="12"/>
  </w:num>
  <w:num w:numId="37">
    <w:abstractNumId w:val="18"/>
  </w:num>
  <w:num w:numId="38">
    <w:abstractNumId w:val="23"/>
  </w:num>
  <w:num w:numId="39">
    <w:abstractNumId w:val="10"/>
  </w:num>
  <w:num w:numId="40">
    <w:abstractNumId w:val="28"/>
  </w:num>
  <w:num w:numId="41">
    <w:abstractNumId w:val="7"/>
    <w:lvlOverride w:ilvl="0">
      <w:startOverride w:val="8"/>
    </w:lvlOverride>
  </w:num>
  <w:num w:numId="42">
    <w:abstractNumId w:val="20"/>
  </w:num>
  <w:num w:numId="43">
    <w:abstractNumId w:val="5"/>
  </w:num>
  <w:num w:numId="44">
    <w:abstractNumId w:val="22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rQ0NLI0szAytjRW0lEKTi0uzszPAykwrgUA2fWFeSwAAAA="/>
  </w:docVars>
  <w:rsids>
    <w:rsidRoot w:val="00C31693"/>
    <w:rsid w:val="00001C0A"/>
    <w:rsid w:val="0000249A"/>
    <w:rsid w:val="0000291A"/>
    <w:rsid w:val="00003CD2"/>
    <w:rsid w:val="0000512F"/>
    <w:rsid w:val="000063E1"/>
    <w:rsid w:val="00014F69"/>
    <w:rsid w:val="00015928"/>
    <w:rsid w:val="00020529"/>
    <w:rsid w:val="000213E6"/>
    <w:rsid w:val="00021BD7"/>
    <w:rsid w:val="00026103"/>
    <w:rsid w:val="00034923"/>
    <w:rsid w:val="0003644C"/>
    <w:rsid w:val="0003763C"/>
    <w:rsid w:val="000443A0"/>
    <w:rsid w:val="00052332"/>
    <w:rsid w:val="000807B6"/>
    <w:rsid w:val="00081295"/>
    <w:rsid w:val="00085D44"/>
    <w:rsid w:val="0009118D"/>
    <w:rsid w:val="0009427E"/>
    <w:rsid w:val="00095445"/>
    <w:rsid w:val="00097FC0"/>
    <w:rsid w:val="000A1376"/>
    <w:rsid w:val="000A2F26"/>
    <w:rsid w:val="000A3C8E"/>
    <w:rsid w:val="000A4D9A"/>
    <w:rsid w:val="000A620B"/>
    <w:rsid w:val="000A6E23"/>
    <w:rsid w:val="000A7110"/>
    <w:rsid w:val="000B32CA"/>
    <w:rsid w:val="000C5FF9"/>
    <w:rsid w:val="000C6779"/>
    <w:rsid w:val="000D4170"/>
    <w:rsid w:val="000D7561"/>
    <w:rsid w:val="000E1001"/>
    <w:rsid w:val="000E113B"/>
    <w:rsid w:val="000E39ED"/>
    <w:rsid w:val="000E691F"/>
    <w:rsid w:val="000E7360"/>
    <w:rsid w:val="000F03C5"/>
    <w:rsid w:val="000F2853"/>
    <w:rsid w:val="000F2888"/>
    <w:rsid w:val="000F2C16"/>
    <w:rsid w:val="000F3AE2"/>
    <w:rsid w:val="000F41E4"/>
    <w:rsid w:val="000F4E06"/>
    <w:rsid w:val="000F6417"/>
    <w:rsid w:val="00104395"/>
    <w:rsid w:val="0010656F"/>
    <w:rsid w:val="00107682"/>
    <w:rsid w:val="00111CB5"/>
    <w:rsid w:val="001120F0"/>
    <w:rsid w:val="00113C6D"/>
    <w:rsid w:val="00124986"/>
    <w:rsid w:val="00124A2D"/>
    <w:rsid w:val="0012515F"/>
    <w:rsid w:val="00126CD6"/>
    <w:rsid w:val="001500F4"/>
    <w:rsid w:val="00150551"/>
    <w:rsid w:val="00152CA0"/>
    <w:rsid w:val="00155F5F"/>
    <w:rsid w:val="001664CD"/>
    <w:rsid w:val="00170FAB"/>
    <w:rsid w:val="0017593E"/>
    <w:rsid w:val="00181B56"/>
    <w:rsid w:val="00182202"/>
    <w:rsid w:val="00182E9D"/>
    <w:rsid w:val="0018340E"/>
    <w:rsid w:val="00187DE8"/>
    <w:rsid w:val="001914D6"/>
    <w:rsid w:val="001916B9"/>
    <w:rsid w:val="001A11EC"/>
    <w:rsid w:val="001A2A22"/>
    <w:rsid w:val="001A62CF"/>
    <w:rsid w:val="001B7154"/>
    <w:rsid w:val="001B7728"/>
    <w:rsid w:val="001C1905"/>
    <w:rsid w:val="001C19B2"/>
    <w:rsid w:val="001C375F"/>
    <w:rsid w:val="001C55BC"/>
    <w:rsid w:val="001D0926"/>
    <w:rsid w:val="001D475D"/>
    <w:rsid w:val="001E078E"/>
    <w:rsid w:val="001E21D4"/>
    <w:rsid w:val="001E4880"/>
    <w:rsid w:val="001E572E"/>
    <w:rsid w:val="001F68CB"/>
    <w:rsid w:val="00204767"/>
    <w:rsid w:val="00205725"/>
    <w:rsid w:val="0021139B"/>
    <w:rsid w:val="00211EB2"/>
    <w:rsid w:val="0021314F"/>
    <w:rsid w:val="002248CF"/>
    <w:rsid w:val="0023151F"/>
    <w:rsid w:val="00240319"/>
    <w:rsid w:val="002408F7"/>
    <w:rsid w:val="002479CE"/>
    <w:rsid w:val="0025206F"/>
    <w:rsid w:val="0025488E"/>
    <w:rsid w:val="002709C4"/>
    <w:rsid w:val="002711B5"/>
    <w:rsid w:val="00272889"/>
    <w:rsid w:val="0028050D"/>
    <w:rsid w:val="0028122A"/>
    <w:rsid w:val="002854AD"/>
    <w:rsid w:val="00287EF3"/>
    <w:rsid w:val="002904EC"/>
    <w:rsid w:val="002967CE"/>
    <w:rsid w:val="002971A0"/>
    <w:rsid w:val="002A2F86"/>
    <w:rsid w:val="002A6663"/>
    <w:rsid w:val="002B01D3"/>
    <w:rsid w:val="002B58C9"/>
    <w:rsid w:val="002C5DE9"/>
    <w:rsid w:val="002D3C20"/>
    <w:rsid w:val="002D4C69"/>
    <w:rsid w:val="002D53C9"/>
    <w:rsid w:val="002D7822"/>
    <w:rsid w:val="002E1A74"/>
    <w:rsid w:val="002E5CBA"/>
    <w:rsid w:val="002E6270"/>
    <w:rsid w:val="002E7409"/>
    <w:rsid w:val="002F50FB"/>
    <w:rsid w:val="002F51C6"/>
    <w:rsid w:val="003003A9"/>
    <w:rsid w:val="00306D07"/>
    <w:rsid w:val="00311014"/>
    <w:rsid w:val="00312845"/>
    <w:rsid w:val="00321CC8"/>
    <w:rsid w:val="00322B24"/>
    <w:rsid w:val="00331575"/>
    <w:rsid w:val="003326EE"/>
    <w:rsid w:val="003366FE"/>
    <w:rsid w:val="00341711"/>
    <w:rsid w:val="003427A8"/>
    <w:rsid w:val="003433C9"/>
    <w:rsid w:val="00343556"/>
    <w:rsid w:val="00345F16"/>
    <w:rsid w:val="0034772C"/>
    <w:rsid w:val="00354446"/>
    <w:rsid w:val="00356E34"/>
    <w:rsid w:val="00365003"/>
    <w:rsid w:val="003653DC"/>
    <w:rsid w:val="003664A5"/>
    <w:rsid w:val="00367D47"/>
    <w:rsid w:val="003757ED"/>
    <w:rsid w:val="003848E2"/>
    <w:rsid w:val="00391536"/>
    <w:rsid w:val="003972EE"/>
    <w:rsid w:val="003A116C"/>
    <w:rsid w:val="003A5112"/>
    <w:rsid w:val="003A6461"/>
    <w:rsid w:val="003B1BB5"/>
    <w:rsid w:val="003B2732"/>
    <w:rsid w:val="003D1717"/>
    <w:rsid w:val="003D3B54"/>
    <w:rsid w:val="003D70AF"/>
    <w:rsid w:val="003E267A"/>
    <w:rsid w:val="003E2D8C"/>
    <w:rsid w:val="003E5CFB"/>
    <w:rsid w:val="003F1DD2"/>
    <w:rsid w:val="004002DF"/>
    <w:rsid w:val="004072A0"/>
    <w:rsid w:val="004110A8"/>
    <w:rsid w:val="0042283A"/>
    <w:rsid w:val="00424586"/>
    <w:rsid w:val="00426DE7"/>
    <w:rsid w:val="0043102B"/>
    <w:rsid w:val="00434720"/>
    <w:rsid w:val="00434BD2"/>
    <w:rsid w:val="0043699B"/>
    <w:rsid w:val="00443E7C"/>
    <w:rsid w:val="004510E3"/>
    <w:rsid w:val="00451607"/>
    <w:rsid w:val="004536D2"/>
    <w:rsid w:val="00461978"/>
    <w:rsid w:val="00462A19"/>
    <w:rsid w:val="004671E1"/>
    <w:rsid w:val="00467D88"/>
    <w:rsid w:val="00471988"/>
    <w:rsid w:val="00471A06"/>
    <w:rsid w:val="00473314"/>
    <w:rsid w:val="0047651F"/>
    <w:rsid w:val="004807A4"/>
    <w:rsid w:val="0048170C"/>
    <w:rsid w:val="0048216C"/>
    <w:rsid w:val="004853E2"/>
    <w:rsid w:val="00491B76"/>
    <w:rsid w:val="00492B9B"/>
    <w:rsid w:val="0049568C"/>
    <w:rsid w:val="004A28DE"/>
    <w:rsid w:val="004A5056"/>
    <w:rsid w:val="004A5AF8"/>
    <w:rsid w:val="004A6503"/>
    <w:rsid w:val="004A7547"/>
    <w:rsid w:val="004A78F8"/>
    <w:rsid w:val="004B3DB3"/>
    <w:rsid w:val="004B53B1"/>
    <w:rsid w:val="004B602B"/>
    <w:rsid w:val="004C088C"/>
    <w:rsid w:val="004C3F0D"/>
    <w:rsid w:val="004C4FB8"/>
    <w:rsid w:val="004D148B"/>
    <w:rsid w:val="004D3DE3"/>
    <w:rsid w:val="004D6699"/>
    <w:rsid w:val="004E04BD"/>
    <w:rsid w:val="004E1C8D"/>
    <w:rsid w:val="004E1CC3"/>
    <w:rsid w:val="004E5CEC"/>
    <w:rsid w:val="004E5EDD"/>
    <w:rsid w:val="004E6576"/>
    <w:rsid w:val="004F69D0"/>
    <w:rsid w:val="00500869"/>
    <w:rsid w:val="00503876"/>
    <w:rsid w:val="00510184"/>
    <w:rsid w:val="00510F7F"/>
    <w:rsid w:val="00511A97"/>
    <w:rsid w:val="00512409"/>
    <w:rsid w:val="00516A46"/>
    <w:rsid w:val="0051798B"/>
    <w:rsid w:val="00520C38"/>
    <w:rsid w:val="00522335"/>
    <w:rsid w:val="00527E83"/>
    <w:rsid w:val="0053345E"/>
    <w:rsid w:val="00533809"/>
    <w:rsid w:val="00535BCD"/>
    <w:rsid w:val="00537ABD"/>
    <w:rsid w:val="00543804"/>
    <w:rsid w:val="00544D01"/>
    <w:rsid w:val="00547010"/>
    <w:rsid w:val="00550000"/>
    <w:rsid w:val="0055021D"/>
    <w:rsid w:val="00550265"/>
    <w:rsid w:val="00553AD7"/>
    <w:rsid w:val="0055418B"/>
    <w:rsid w:val="00555C19"/>
    <w:rsid w:val="00556045"/>
    <w:rsid w:val="00560208"/>
    <w:rsid w:val="0056374A"/>
    <w:rsid w:val="005637AF"/>
    <w:rsid w:val="00563DB3"/>
    <w:rsid w:val="00565690"/>
    <w:rsid w:val="00566AC1"/>
    <w:rsid w:val="00574E83"/>
    <w:rsid w:val="00583CBA"/>
    <w:rsid w:val="00590CC5"/>
    <w:rsid w:val="00590D89"/>
    <w:rsid w:val="00592C48"/>
    <w:rsid w:val="005B076C"/>
    <w:rsid w:val="005B5B0B"/>
    <w:rsid w:val="005B71F2"/>
    <w:rsid w:val="005C5A5C"/>
    <w:rsid w:val="005C5B60"/>
    <w:rsid w:val="005C5F7A"/>
    <w:rsid w:val="005D498C"/>
    <w:rsid w:val="005E161E"/>
    <w:rsid w:val="005E19D4"/>
    <w:rsid w:val="005E3548"/>
    <w:rsid w:val="005F27C2"/>
    <w:rsid w:val="005F5C66"/>
    <w:rsid w:val="005F6AFE"/>
    <w:rsid w:val="005F7201"/>
    <w:rsid w:val="0060186A"/>
    <w:rsid w:val="0061040B"/>
    <w:rsid w:val="0061650B"/>
    <w:rsid w:val="0062046D"/>
    <w:rsid w:val="00620858"/>
    <w:rsid w:val="00621EF5"/>
    <w:rsid w:val="00626D1B"/>
    <w:rsid w:val="00632ABC"/>
    <w:rsid w:val="00634D25"/>
    <w:rsid w:val="0063563A"/>
    <w:rsid w:val="00644005"/>
    <w:rsid w:val="00645C0F"/>
    <w:rsid w:val="00652A97"/>
    <w:rsid w:val="006570CF"/>
    <w:rsid w:val="00664444"/>
    <w:rsid w:val="006751D7"/>
    <w:rsid w:val="00683590"/>
    <w:rsid w:val="00685E25"/>
    <w:rsid w:val="00691597"/>
    <w:rsid w:val="00697F0F"/>
    <w:rsid w:val="006B321C"/>
    <w:rsid w:val="006B5968"/>
    <w:rsid w:val="006B5BC0"/>
    <w:rsid w:val="006B5BC9"/>
    <w:rsid w:val="006C2EA7"/>
    <w:rsid w:val="006C55FC"/>
    <w:rsid w:val="006D272C"/>
    <w:rsid w:val="006D3595"/>
    <w:rsid w:val="006D423C"/>
    <w:rsid w:val="006D4D34"/>
    <w:rsid w:val="006D56EA"/>
    <w:rsid w:val="006E1B24"/>
    <w:rsid w:val="006E2801"/>
    <w:rsid w:val="006E6C4C"/>
    <w:rsid w:val="006E716B"/>
    <w:rsid w:val="006E7753"/>
    <w:rsid w:val="006F6836"/>
    <w:rsid w:val="006F6F45"/>
    <w:rsid w:val="00705EC5"/>
    <w:rsid w:val="0071114F"/>
    <w:rsid w:val="00711CD2"/>
    <w:rsid w:val="00720334"/>
    <w:rsid w:val="007229AF"/>
    <w:rsid w:val="00724A0C"/>
    <w:rsid w:val="00727C90"/>
    <w:rsid w:val="0073296D"/>
    <w:rsid w:val="007338B8"/>
    <w:rsid w:val="00735144"/>
    <w:rsid w:val="00735E38"/>
    <w:rsid w:val="007442E8"/>
    <w:rsid w:val="00752530"/>
    <w:rsid w:val="00762144"/>
    <w:rsid w:val="0076499B"/>
    <w:rsid w:val="0077126D"/>
    <w:rsid w:val="00775CDF"/>
    <w:rsid w:val="00781832"/>
    <w:rsid w:val="007832A8"/>
    <w:rsid w:val="00784D95"/>
    <w:rsid w:val="007861E4"/>
    <w:rsid w:val="00787E4E"/>
    <w:rsid w:val="007915D1"/>
    <w:rsid w:val="00792398"/>
    <w:rsid w:val="00795654"/>
    <w:rsid w:val="0079569C"/>
    <w:rsid w:val="0079675E"/>
    <w:rsid w:val="007A0D98"/>
    <w:rsid w:val="007A2880"/>
    <w:rsid w:val="007A6672"/>
    <w:rsid w:val="007B3006"/>
    <w:rsid w:val="007B4E8B"/>
    <w:rsid w:val="007B74AC"/>
    <w:rsid w:val="007C24EB"/>
    <w:rsid w:val="007C33E8"/>
    <w:rsid w:val="008066E9"/>
    <w:rsid w:val="00807AD7"/>
    <w:rsid w:val="00810C4D"/>
    <w:rsid w:val="00810FEB"/>
    <w:rsid w:val="00823F35"/>
    <w:rsid w:val="00831422"/>
    <w:rsid w:val="00836BAB"/>
    <w:rsid w:val="008446BA"/>
    <w:rsid w:val="00846FB7"/>
    <w:rsid w:val="00855A87"/>
    <w:rsid w:val="00863EA9"/>
    <w:rsid w:val="00864024"/>
    <w:rsid w:val="0087337D"/>
    <w:rsid w:val="00874587"/>
    <w:rsid w:val="00876627"/>
    <w:rsid w:val="00876AC1"/>
    <w:rsid w:val="00883F97"/>
    <w:rsid w:val="00890C63"/>
    <w:rsid w:val="008930C5"/>
    <w:rsid w:val="008A5DCA"/>
    <w:rsid w:val="008B0A31"/>
    <w:rsid w:val="008B31EB"/>
    <w:rsid w:val="008B6717"/>
    <w:rsid w:val="008C0C63"/>
    <w:rsid w:val="008C0FD9"/>
    <w:rsid w:val="008C1726"/>
    <w:rsid w:val="008C3F6C"/>
    <w:rsid w:val="008C78C2"/>
    <w:rsid w:val="008D09F7"/>
    <w:rsid w:val="008D1457"/>
    <w:rsid w:val="008D1C45"/>
    <w:rsid w:val="008D563C"/>
    <w:rsid w:val="008E0FFA"/>
    <w:rsid w:val="008E2603"/>
    <w:rsid w:val="008E2775"/>
    <w:rsid w:val="008E2A3C"/>
    <w:rsid w:val="008E72A7"/>
    <w:rsid w:val="008E7C1D"/>
    <w:rsid w:val="008F01E9"/>
    <w:rsid w:val="008F43B7"/>
    <w:rsid w:val="0090117E"/>
    <w:rsid w:val="00903F62"/>
    <w:rsid w:val="009042C8"/>
    <w:rsid w:val="00905A59"/>
    <w:rsid w:val="00905CA1"/>
    <w:rsid w:val="0091230A"/>
    <w:rsid w:val="0091329C"/>
    <w:rsid w:val="009141D7"/>
    <w:rsid w:val="00920BBF"/>
    <w:rsid w:val="00921F75"/>
    <w:rsid w:val="00922375"/>
    <w:rsid w:val="00923792"/>
    <w:rsid w:val="00926315"/>
    <w:rsid w:val="00927C44"/>
    <w:rsid w:val="00947237"/>
    <w:rsid w:val="0095110D"/>
    <w:rsid w:val="00953534"/>
    <w:rsid w:val="00955B65"/>
    <w:rsid w:val="0095701D"/>
    <w:rsid w:val="009625B6"/>
    <w:rsid w:val="00965DEB"/>
    <w:rsid w:val="009724EE"/>
    <w:rsid w:val="0097485E"/>
    <w:rsid w:val="00985E61"/>
    <w:rsid w:val="00991E4B"/>
    <w:rsid w:val="00996857"/>
    <w:rsid w:val="00997173"/>
    <w:rsid w:val="009A6541"/>
    <w:rsid w:val="009A711B"/>
    <w:rsid w:val="009B5A89"/>
    <w:rsid w:val="009C06F3"/>
    <w:rsid w:val="009C3073"/>
    <w:rsid w:val="009D0D4E"/>
    <w:rsid w:val="009D356A"/>
    <w:rsid w:val="009D4C9D"/>
    <w:rsid w:val="009D57F4"/>
    <w:rsid w:val="009D629C"/>
    <w:rsid w:val="009D68D9"/>
    <w:rsid w:val="009F04E4"/>
    <w:rsid w:val="009F14F3"/>
    <w:rsid w:val="009F2373"/>
    <w:rsid w:val="009F47F6"/>
    <w:rsid w:val="009F7240"/>
    <w:rsid w:val="00A03FFE"/>
    <w:rsid w:val="00A05862"/>
    <w:rsid w:val="00A079AE"/>
    <w:rsid w:val="00A07A4B"/>
    <w:rsid w:val="00A10E31"/>
    <w:rsid w:val="00A1108A"/>
    <w:rsid w:val="00A118C2"/>
    <w:rsid w:val="00A26CA2"/>
    <w:rsid w:val="00A32001"/>
    <w:rsid w:val="00A339DB"/>
    <w:rsid w:val="00A42447"/>
    <w:rsid w:val="00A43B93"/>
    <w:rsid w:val="00A5729C"/>
    <w:rsid w:val="00A64349"/>
    <w:rsid w:val="00A65A7E"/>
    <w:rsid w:val="00A666F9"/>
    <w:rsid w:val="00A70DB7"/>
    <w:rsid w:val="00A71BEC"/>
    <w:rsid w:val="00A7404A"/>
    <w:rsid w:val="00A7423F"/>
    <w:rsid w:val="00A80397"/>
    <w:rsid w:val="00A82700"/>
    <w:rsid w:val="00A91716"/>
    <w:rsid w:val="00A924BC"/>
    <w:rsid w:val="00AA0CDD"/>
    <w:rsid w:val="00AB105B"/>
    <w:rsid w:val="00AB4B18"/>
    <w:rsid w:val="00AC0E58"/>
    <w:rsid w:val="00AD15EE"/>
    <w:rsid w:val="00AD6613"/>
    <w:rsid w:val="00AE2B42"/>
    <w:rsid w:val="00AE3686"/>
    <w:rsid w:val="00AE5EB0"/>
    <w:rsid w:val="00AE75C0"/>
    <w:rsid w:val="00AF1475"/>
    <w:rsid w:val="00AF445D"/>
    <w:rsid w:val="00AF58CF"/>
    <w:rsid w:val="00AF7408"/>
    <w:rsid w:val="00B05B89"/>
    <w:rsid w:val="00B10252"/>
    <w:rsid w:val="00B12054"/>
    <w:rsid w:val="00B1211B"/>
    <w:rsid w:val="00B132AF"/>
    <w:rsid w:val="00B14C5E"/>
    <w:rsid w:val="00B21D16"/>
    <w:rsid w:val="00B26717"/>
    <w:rsid w:val="00B30C17"/>
    <w:rsid w:val="00B31D35"/>
    <w:rsid w:val="00B32B19"/>
    <w:rsid w:val="00B33009"/>
    <w:rsid w:val="00B35AE0"/>
    <w:rsid w:val="00B36FBB"/>
    <w:rsid w:val="00B47373"/>
    <w:rsid w:val="00B55548"/>
    <w:rsid w:val="00B64DFA"/>
    <w:rsid w:val="00B65620"/>
    <w:rsid w:val="00B77710"/>
    <w:rsid w:val="00B80277"/>
    <w:rsid w:val="00B80C35"/>
    <w:rsid w:val="00B85ED8"/>
    <w:rsid w:val="00B918C1"/>
    <w:rsid w:val="00B918F8"/>
    <w:rsid w:val="00B956A1"/>
    <w:rsid w:val="00B95F51"/>
    <w:rsid w:val="00BA25EF"/>
    <w:rsid w:val="00BA2CCB"/>
    <w:rsid w:val="00BB1081"/>
    <w:rsid w:val="00BB52CA"/>
    <w:rsid w:val="00BC3D0F"/>
    <w:rsid w:val="00BC591B"/>
    <w:rsid w:val="00BC6368"/>
    <w:rsid w:val="00BC64F5"/>
    <w:rsid w:val="00BC6C40"/>
    <w:rsid w:val="00BD31FD"/>
    <w:rsid w:val="00BD7D31"/>
    <w:rsid w:val="00BE3430"/>
    <w:rsid w:val="00BE5FA1"/>
    <w:rsid w:val="00BE5FF2"/>
    <w:rsid w:val="00BE6F4F"/>
    <w:rsid w:val="00BE755A"/>
    <w:rsid w:val="00BF0FBB"/>
    <w:rsid w:val="00BF3259"/>
    <w:rsid w:val="00C07A94"/>
    <w:rsid w:val="00C07D38"/>
    <w:rsid w:val="00C10CF6"/>
    <w:rsid w:val="00C17B75"/>
    <w:rsid w:val="00C20AD7"/>
    <w:rsid w:val="00C308C5"/>
    <w:rsid w:val="00C31693"/>
    <w:rsid w:val="00C327AA"/>
    <w:rsid w:val="00C3672F"/>
    <w:rsid w:val="00C44088"/>
    <w:rsid w:val="00C51BD6"/>
    <w:rsid w:val="00C53C64"/>
    <w:rsid w:val="00C62739"/>
    <w:rsid w:val="00C65119"/>
    <w:rsid w:val="00C6700A"/>
    <w:rsid w:val="00C7397D"/>
    <w:rsid w:val="00C74097"/>
    <w:rsid w:val="00C85E13"/>
    <w:rsid w:val="00C87AFD"/>
    <w:rsid w:val="00C91DF9"/>
    <w:rsid w:val="00C93482"/>
    <w:rsid w:val="00CB17C7"/>
    <w:rsid w:val="00CB45E1"/>
    <w:rsid w:val="00CC209C"/>
    <w:rsid w:val="00CC76C7"/>
    <w:rsid w:val="00CD41E3"/>
    <w:rsid w:val="00CE1292"/>
    <w:rsid w:val="00CE23F2"/>
    <w:rsid w:val="00CE3098"/>
    <w:rsid w:val="00CE4386"/>
    <w:rsid w:val="00CE7A84"/>
    <w:rsid w:val="00CF0C32"/>
    <w:rsid w:val="00D04F49"/>
    <w:rsid w:val="00D06998"/>
    <w:rsid w:val="00D106AE"/>
    <w:rsid w:val="00D1338F"/>
    <w:rsid w:val="00D1468A"/>
    <w:rsid w:val="00D27D10"/>
    <w:rsid w:val="00D30014"/>
    <w:rsid w:val="00D3730F"/>
    <w:rsid w:val="00D407E0"/>
    <w:rsid w:val="00D43661"/>
    <w:rsid w:val="00D437D8"/>
    <w:rsid w:val="00D47853"/>
    <w:rsid w:val="00D50E42"/>
    <w:rsid w:val="00D56B75"/>
    <w:rsid w:val="00D61362"/>
    <w:rsid w:val="00D66D87"/>
    <w:rsid w:val="00D725D3"/>
    <w:rsid w:val="00D72A5A"/>
    <w:rsid w:val="00D7791E"/>
    <w:rsid w:val="00D940FB"/>
    <w:rsid w:val="00DA04B0"/>
    <w:rsid w:val="00DA17D6"/>
    <w:rsid w:val="00DA2903"/>
    <w:rsid w:val="00DA3E8B"/>
    <w:rsid w:val="00DB0150"/>
    <w:rsid w:val="00DB0727"/>
    <w:rsid w:val="00DB0FCC"/>
    <w:rsid w:val="00DB2E79"/>
    <w:rsid w:val="00DB6991"/>
    <w:rsid w:val="00DC4466"/>
    <w:rsid w:val="00DC48F8"/>
    <w:rsid w:val="00DD5B9C"/>
    <w:rsid w:val="00DE2598"/>
    <w:rsid w:val="00DE5328"/>
    <w:rsid w:val="00DF07BC"/>
    <w:rsid w:val="00DF2616"/>
    <w:rsid w:val="00DF26AE"/>
    <w:rsid w:val="00DF4DCC"/>
    <w:rsid w:val="00DF5894"/>
    <w:rsid w:val="00DF78C9"/>
    <w:rsid w:val="00E042BA"/>
    <w:rsid w:val="00E13015"/>
    <w:rsid w:val="00E15864"/>
    <w:rsid w:val="00E23253"/>
    <w:rsid w:val="00E2740C"/>
    <w:rsid w:val="00E32F57"/>
    <w:rsid w:val="00E332E5"/>
    <w:rsid w:val="00E3412B"/>
    <w:rsid w:val="00E346AE"/>
    <w:rsid w:val="00E35596"/>
    <w:rsid w:val="00E35B41"/>
    <w:rsid w:val="00E44759"/>
    <w:rsid w:val="00E448A2"/>
    <w:rsid w:val="00E468F6"/>
    <w:rsid w:val="00E46A53"/>
    <w:rsid w:val="00E50560"/>
    <w:rsid w:val="00E5178C"/>
    <w:rsid w:val="00E53B8B"/>
    <w:rsid w:val="00E55BBD"/>
    <w:rsid w:val="00E56116"/>
    <w:rsid w:val="00E67FC3"/>
    <w:rsid w:val="00E72A38"/>
    <w:rsid w:val="00E744B6"/>
    <w:rsid w:val="00E77A7B"/>
    <w:rsid w:val="00E80A10"/>
    <w:rsid w:val="00E82309"/>
    <w:rsid w:val="00E91104"/>
    <w:rsid w:val="00EA4C89"/>
    <w:rsid w:val="00EA70AC"/>
    <w:rsid w:val="00EA7425"/>
    <w:rsid w:val="00EB0665"/>
    <w:rsid w:val="00EB3414"/>
    <w:rsid w:val="00EC4FC3"/>
    <w:rsid w:val="00EC5CEB"/>
    <w:rsid w:val="00ED2540"/>
    <w:rsid w:val="00ED4E22"/>
    <w:rsid w:val="00ED5D40"/>
    <w:rsid w:val="00ED6C7F"/>
    <w:rsid w:val="00ED6E30"/>
    <w:rsid w:val="00EE4C60"/>
    <w:rsid w:val="00EE775F"/>
    <w:rsid w:val="00EF403D"/>
    <w:rsid w:val="00EF4ED9"/>
    <w:rsid w:val="00EF572A"/>
    <w:rsid w:val="00EF6F6C"/>
    <w:rsid w:val="00F0286F"/>
    <w:rsid w:val="00F03DDF"/>
    <w:rsid w:val="00F055CF"/>
    <w:rsid w:val="00F10566"/>
    <w:rsid w:val="00F1396D"/>
    <w:rsid w:val="00F15CBD"/>
    <w:rsid w:val="00F255F1"/>
    <w:rsid w:val="00F26F91"/>
    <w:rsid w:val="00F34BA1"/>
    <w:rsid w:val="00F41965"/>
    <w:rsid w:val="00F47802"/>
    <w:rsid w:val="00F53D49"/>
    <w:rsid w:val="00F576C7"/>
    <w:rsid w:val="00F61FA0"/>
    <w:rsid w:val="00F71F9F"/>
    <w:rsid w:val="00F7273E"/>
    <w:rsid w:val="00F73BD7"/>
    <w:rsid w:val="00F76F35"/>
    <w:rsid w:val="00F83A44"/>
    <w:rsid w:val="00F84681"/>
    <w:rsid w:val="00F91CD3"/>
    <w:rsid w:val="00F93B50"/>
    <w:rsid w:val="00F9683E"/>
    <w:rsid w:val="00FB1471"/>
    <w:rsid w:val="00FB2DBA"/>
    <w:rsid w:val="00FB3140"/>
    <w:rsid w:val="00FB58F3"/>
    <w:rsid w:val="00FC6B91"/>
    <w:rsid w:val="00FD7E41"/>
    <w:rsid w:val="00FE01A5"/>
    <w:rsid w:val="00FE22B2"/>
    <w:rsid w:val="00FE5737"/>
    <w:rsid w:val="00FE7ABB"/>
    <w:rsid w:val="00FF1E40"/>
    <w:rsid w:val="00FF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785824"/>
  <w15:docId w15:val="{53A32A03-8DDE-45F3-8B8E-713CF989B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F62"/>
    <w:rPr>
      <w:sz w:val="24"/>
      <w:szCs w:val="24"/>
      <w:lang w:val="en-ID" w:eastAsia="ja-JP"/>
    </w:rPr>
  </w:style>
  <w:style w:type="paragraph" w:styleId="Heading1">
    <w:name w:val="heading 1"/>
    <w:basedOn w:val="Normal"/>
    <w:next w:val="Normal"/>
    <w:link w:val="Heading1Char"/>
    <w:qFormat/>
    <w:rsid w:val="00560208"/>
    <w:pPr>
      <w:keepNext/>
      <w:numPr>
        <w:numId w:val="14"/>
      </w:numPr>
      <w:spacing w:before="120" w:after="60"/>
      <w:outlineLvl w:val="0"/>
    </w:pPr>
    <w:rPr>
      <w:rFonts w:ascii="Tahoma" w:eastAsia="MS Mincho" w:hAnsi="Tahoma" w:cs="Arial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link w:val="Heading2Char"/>
    <w:qFormat/>
    <w:rsid w:val="00560208"/>
    <w:pPr>
      <w:keepNext/>
      <w:numPr>
        <w:ilvl w:val="1"/>
        <w:numId w:val="14"/>
      </w:numPr>
      <w:spacing w:before="240" w:after="240"/>
      <w:ind w:left="720" w:hanging="360"/>
      <w:outlineLvl w:val="1"/>
    </w:pPr>
    <w:rPr>
      <w:rFonts w:ascii="Tahoma" w:eastAsia="MS Mincho" w:hAnsi="Tahoma" w:cs="Arial"/>
      <w:bCs/>
      <w:iCs/>
      <w:sz w:val="20"/>
      <w:szCs w:val="22"/>
    </w:rPr>
  </w:style>
  <w:style w:type="paragraph" w:styleId="Heading3">
    <w:name w:val="heading 3"/>
    <w:basedOn w:val="Normal"/>
    <w:next w:val="Normal"/>
    <w:link w:val="Heading3Char"/>
    <w:qFormat/>
    <w:rsid w:val="00560208"/>
    <w:pPr>
      <w:keepNext/>
      <w:numPr>
        <w:ilvl w:val="2"/>
        <w:numId w:val="14"/>
      </w:numPr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560208"/>
    <w:pPr>
      <w:keepNext/>
      <w:numPr>
        <w:ilvl w:val="3"/>
        <w:numId w:val="14"/>
      </w:numPr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60208"/>
    <w:pPr>
      <w:numPr>
        <w:ilvl w:val="4"/>
        <w:numId w:val="14"/>
      </w:num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60208"/>
    <w:pPr>
      <w:numPr>
        <w:ilvl w:val="5"/>
        <w:numId w:val="14"/>
      </w:numPr>
      <w:spacing w:before="240" w:after="60"/>
      <w:outlineLvl w:val="5"/>
    </w:pPr>
    <w:rPr>
      <w:rFonts w:eastAsia="MS Mincho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60208"/>
    <w:pPr>
      <w:numPr>
        <w:ilvl w:val="6"/>
        <w:numId w:val="14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qFormat/>
    <w:rsid w:val="00560208"/>
    <w:pPr>
      <w:numPr>
        <w:ilvl w:val="7"/>
        <w:numId w:val="14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qFormat/>
    <w:rsid w:val="00560208"/>
    <w:pPr>
      <w:numPr>
        <w:ilvl w:val="8"/>
        <w:numId w:val="14"/>
      </w:numPr>
      <w:spacing w:before="240" w:after="60"/>
      <w:outlineLvl w:val="8"/>
    </w:pPr>
    <w:rPr>
      <w:rFonts w:ascii="Arial" w:eastAsia="MS Mincho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701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3D3B5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rsid w:val="00560208"/>
    <w:rPr>
      <w:rFonts w:ascii="Tahoma" w:eastAsia="MS Mincho" w:hAnsi="Tahoma" w:cs="Arial"/>
      <w:b/>
      <w:bCs/>
      <w:kern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rsid w:val="00560208"/>
    <w:rPr>
      <w:rFonts w:ascii="Tahoma" w:eastAsia="MS Mincho" w:hAnsi="Tahoma" w:cs="Arial"/>
      <w:bCs/>
      <w:iCs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60208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Heading4Char">
    <w:name w:val="Heading 4 Char"/>
    <w:basedOn w:val="DefaultParagraphFont"/>
    <w:link w:val="Heading4"/>
    <w:rsid w:val="00560208"/>
    <w:rPr>
      <w:rFonts w:eastAsia="MS Mincho"/>
      <w:b/>
      <w:bCs/>
      <w:sz w:val="28"/>
      <w:szCs w:val="28"/>
      <w:lang w:eastAsia="ja-JP"/>
    </w:rPr>
  </w:style>
  <w:style w:type="character" w:customStyle="1" w:styleId="Heading5Char">
    <w:name w:val="Heading 5 Char"/>
    <w:basedOn w:val="DefaultParagraphFont"/>
    <w:link w:val="Heading5"/>
    <w:rsid w:val="00560208"/>
    <w:rPr>
      <w:rFonts w:eastAsia="MS Mincho"/>
      <w:b/>
      <w:bCs/>
      <w:i/>
      <w:iCs/>
      <w:sz w:val="26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rsid w:val="00560208"/>
    <w:rPr>
      <w:rFonts w:eastAsia="MS Mincho"/>
      <w:b/>
      <w:bCs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rsid w:val="00560208"/>
    <w:rPr>
      <w:rFonts w:eastAsia="MS Mincho"/>
      <w:sz w:val="24"/>
      <w:szCs w:val="24"/>
      <w:lang w:eastAsia="ja-JP"/>
    </w:rPr>
  </w:style>
  <w:style w:type="character" w:customStyle="1" w:styleId="Heading8Char">
    <w:name w:val="Heading 8 Char"/>
    <w:basedOn w:val="DefaultParagraphFont"/>
    <w:link w:val="Heading8"/>
    <w:rsid w:val="00560208"/>
    <w:rPr>
      <w:rFonts w:eastAsia="MS Mincho"/>
      <w:i/>
      <w:iCs/>
      <w:sz w:val="24"/>
      <w:szCs w:val="24"/>
      <w:lang w:eastAsia="ja-JP"/>
    </w:rPr>
  </w:style>
  <w:style w:type="character" w:customStyle="1" w:styleId="Heading9Char">
    <w:name w:val="Heading 9 Char"/>
    <w:basedOn w:val="DefaultParagraphFont"/>
    <w:link w:val="Heading9"/>
    <w:rsid w:val="00560208"/>
    <w:rPr>
      <w:rFonts w:ascii="Arial" w:eastAsia="MS Mincho" w:hAnsi="Arial" w:cs="Arial"/>
      <w:sz w:val="22"/>
      <w:szCs w:val="22"/>
      <w:lang w:eastAsia="ja-JP"/>
    </w:rPr>
  </w:style>
  <w:style w:type="paragraph" w:customStyle="1" w:styleId="Nomor">
    <w:name w:val="Nomor"/>
    <w:basedOn w:val="Normal"/>
    <w:rsid w:val="00560208"/>
    <w:pPr>
      <w:numPr>
        <w:numId w:val="13"/>
      </w:numPr>
      <w:spacing w:before="60" w:after="60"/>
    </w:pPr>
    <w:rPr>
      <w:rFonts w:ascii="Arial" w:eastAsia="MS Mincho" w:hAnsi="Arial"/>
      <w:sz w:val="22"/>
    </w:rPr>
  </w:style>
  <w:style w:type="paragraph" w:customStyle="1" w:styleId="Nomor2">
    <w:name w:val="Nomor 2"/>
    <w:basedOn w:val="Nomor"/>
    <w:rsid w:val="00560208"/>
    <w:pPr>
      <w:numPr>
        <w:ilvl w:val="1"/>
      </w:numPr>
      <w:tabs>
        <w:tab w:val="clear" w:pos="1440"/>
        <w:tab w:val="num" w:pos="720"/>
      </w:tabs>
      <w:spacing w:before="0" w:after="0"/>
      <w:ind w:left="720"/>
    </w:pPr>
  </w:style>
  <w:style w:type="paragraph" w:styleId="Footer">
    <w:name w:val="footer"/>
    <w:basedOn w:val="Normal"/>
    <w:link w:val="FooterChar"/>
    <w:uiPriority w:val="99"/>
    <w:rsid w:val="00560208"/>
    <w:pPr>
      <w:tabs>
        <w:tab w:val="center" w:pos="4320"/>
        <w:tab w:val="right" w:pos="8640"/>
      </w:tabs>
    </w:pPr>
    <w:rPr>
      <w:rFonts w:eastAsia="MS Mincho"/>
    </w:rPr>
  </w:style>
  <w:style w:type="character" w:customStyle="1" w:styleId="FooterChar">
    <w:name w:val="Footer Char"/>
    <w:basedOn w:val="DefaultParagraphFont"/>
    <w:link w:val="Footer"/>
    <w:uiPriority w:val="99"/>
    <w:rsid w:val="00560208"/>
    <w:rPr>
      <w:rFonts w:eastAsia="MS Mincho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73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7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9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998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35AE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17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9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798B"/>
    <w:rPr>
      <w:lang w:val="en-ID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9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798B"/>
    <w:rPr>
      <w:b/>
      <w:bCs/>
      <w:lang w:val="en-ID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5D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759"/>
    <w:rPr>
      <w:color w:val="800080" w:themeColor="followedHyperlink"/>
      <w:u w:val="single"/>
    </w:rPr>
  </w:style>
  <w:style w:type="paragraph" w:customStyle="1" w:styleId="LatarBelakang">
    <w:name w:val="Latar Belakang"/>
    <w:basedOn w:val="Normal"/>
    <w:link w:val="LatarBelakangChar"/>
    <w:qFormat/>
    <w:rsid w:val="00F47802"/>
    <w:pPr>
      <w:spacing w:line="276" w:lineRule="auto"/>
    </w:pPr>
    <w:rPr>
      <w:rFonts w:asciiTheme="majorHAnsi" w:hAnsiTheme="majorHAnsi" w:cs="Arial"/>
      <w:b/>
      <w:sz w:val="22"/>
      <w:szCs w:val="22"/>
      <w:lang w:val="fi-FI"/>
    </w:rPr>
  </w:style>
  <w:style w:type="paragraph" w:customStyle="1" w:styleId="Pengertian">
    <w:name w:val="Pengertian"/>
    <w:basedOn w:val="Normal"/>
    <w:link w:val="Pengertian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LatarBelakangChar">
    <w:name w:val="Latar Belakang Char"/>
    <w:basedOn w:val="DefaultParagraphFont"/>
    <w:link w:val="LatarBelakang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Saran">
    <w:name w:val="Saran"/>
    <w:basedOn w:val="Normal"/>
    <w:link w:val="Saran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PengertianChar">
    <w:name w:val="Pengertian Char"/>
    <w:basedOn w:val="DefaultParagraphFont"/>
    <w:link w:val="Pengertian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RuangLingkupProgram">
    <w:name w:val="Ruang Lingkup Program"/>
    <w:basedOn w:val="Normal"/>
    <w:link w:val="RuangLingkupProgram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SaranChar">
    <w:name w:val="Saran Char"/>
    <w:basedOn w:val="DefaultParagraphFont"/>
    <w:link w:val="Saran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PrioritasMasalahPengabdianMasyarakat">
    <w:name w:val="Prioritas Masalah Pengabdian Masyarakat"/>
    <w:basedOn w:val="Normal"/>
    <w:link w:val="PrioritasMasalahPengabdianMasyarakat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RuangLingkupProgramChar">
    <w:name w:val="Ruang Lingkup Program Char"/>
    <w:basedOn w:val="DefaultParagraphFont"/>
    <w:link w:val="RuangLingkupProgram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PemberdayaanWilayahDesaBinaan">
    <w:name w:val="Pemberdayaan Wilayah / Desa Binaan"/>
    <w:basedOn w:val="Normal"/>
    <w:link w:val="PemberdayaanWilayahDesaBinaan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567" w:hanging="426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PrioritasMasalahPengabdianMasyarakatChar">
    <w:name w:val="Prioritas Masalah Pengabdian Masyarakat Char"/>
    <w:basedOn w:val="DefaultParagraphFont"/>
    <w:link w:val="PrioritasMasalahPengabdianMasyarakat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ReaktivasiEkonomidalamKerangkaAdaptasiKebiasaanBaruAKB">
    <w:name w:val="Reaktivasi Ekonomi dalam Kerangka Adaptasi Kebiasaan Baru (AKB)"/>
    <w:basedOn w:val="Normal"/>
    <w:link w:val="ReaktivasiEkonomidalamKerangkaAdaptasiKebiasaanBaruAKB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644" w:hanging="426"/>
      <w:jc w:val="both"/>
    </w:pPr>
    <w:rPr>
      <w:rFonts w:asciiTheme="majorHAnsi" w:hAnsiTheme="majorHAnsi" w:cs="Arial"/>
      <w:b/>
      <w:bCs/>
      <w:sz w:val="22"/>
      <w:szCs w:val="22"/>
      <w:lang w:val="en-US"/>
    </w:rPr>
  </w:style>
  <w:style w:type="character" w:customStyle="1" w:styleId="PemberdayaanWilayahDesaBinaanChar">
    <w:name w:val="Pemberdayaan Wilayah / Desa Binaan Char"/>
    <w:basedOn w:val="DefaultParagraphFont"/>
    <w:link w:val="PemberdayaanWilayahDesaBina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Mitigasi">
    <w:name w:val="Mitigasi"/>
    <w:aliases w:val="Adaptasi dan Penanggulangan Bencana terkait"/>
    <w:basedOn w:val="Normal"/>
    <w:link w:val="MitigasiChar"/>
    <w:qFormat/>
    <w:rsid w:val="00F4780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518" w:hanging="300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ReaktivasiEkonomidalamKerangkaAdaptasiKebiasaanBaruAKBChar">
    <w:name w:val="Reaktivasi Ekonomi dalam Kerangka Adaptasi Kebiasaan Baru (AKB) Char"/>
    <w:basedOn w:val="DefaultParagraphFont"/>
    <w:link w:val="ReaktivasiEkonomidalamKerangkaAdaptasiKebiasaanBaruAKB"/>
    <w:rsid w:val="00F47802"/>
    <w:rPr>
      <w:rFonts w:asciiTheme="majorHAnsi" w:hAnsiTheme="majorHAnsi" w:cs="Arial"/>
      <w:b/>
      <w:bCs/>
      <w:sz w:val="22"/>
      <w:szCs w:val="22"/>
      <w:lang w:val="en-US" w:eastAsia="ja-JP"/>
    </w:rPr>
  </w:style>
  <w:style w:type="paragraph" w:customStyle="1" w:styleId="IndustriKreatifdanPariwisata">
    <w:name w:val="Industri Kreatif dan Pariwisata"/>
    <w:basedOn w:val="Normal"/>
    <w:link w:val="IndustriKreatifdanPariwisata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644" w:hanging="426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MitigasiChar">
    <w:name w:val="Mitigasi Char"/>
    <w:aliases w:val="Adaptasi dan Penanggulangan Bencana terkait Char"/>
    <w:basedOn w:val="DefaultParagraphFont"/>
    <w:link w:val="Mitigasi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Pendanaan">
    <w:name w:val="Pendanaan"/>
    <w:basedOn w:val="Normal"/>
    <w:link w:val="PendanaanChar"/>
    <w:qFormat/>
    <w:rsid w:val="00F47802"/>
    <w:pPr>
      <w:spacing w:line="276" w:lineRule="auto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IndustriKreatifdanPariwisataChar">
    <w:name w:val="Industri Kreatif dan Pariwisata Char"/>
    <w:basedOn w:val="DefaultParagraphFont"/>
    <w:link w:val="IndustriKreatifdanPariwisata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SyaratKeluaranOutputdanJenisKeluaran">
    <w:name w:val="Syarat Keluaran (Output) dan Jenis Keluaran"/>
    <w:basedOn w:val="Normal"/>
    <w:link w:val="SyaratKeluaranOutputdanJenisKeluaran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PendanaanChar">
    <w:name w:val="Pendanaan Char"/>
    <w:basedOn w:val="DefaultParagraphFont"/>
    <w:link w:val="Pendana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DampakOutcome">
    <w:name w:val="Dampak (Outcome)"/>
    <w:basedOn w:val="Normal"/>
    <w:link w:val="DampakOutcome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SyaratKeluaranOutputdanJenisKeluaranChar">
    <w:name w:val="Syarat Keluaran (Output) dan Jenis Keluaran Char"/>
    <w:basedOn w:val="DefaultParagraphFont"/>
    <w:link w:val="SyaratKeluaranOutputdanJenisKeluar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Strategi">
    <w:name w:val="Strategi"/>
    <w:basedOn w:val="Normal"/>
    <w:link w:val="Strategi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DampakOutcomeChar">
    <w:name w:val="Dampak (Outcome) Char"/>
    <w:basedOn w:val="DefaultParagraphFont"/>
    <w:link w:val="DampakOutcome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WaktuPelaksanaan">
    <w:name w:val="Waktu Pelaksanaan"/>
    <w:basedOn w:val="Normal"/>
    <w:link w:val="WaktuPelaksanaan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StrategiChar">
    <w:name w:val="Strategi Char"/>
    <w:basedOn w:val="DefaultParagraphFont"/>
    <w:link w:val="Strategi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F47802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lang w:val="en-US" w:eastAsia="en-US"/>
    </w:rPr>
  </w:style>
  <w:style w:type="character" w:customStyle="1" w:styleId="WaktuPelaksanaanChar">
    <w:name w:val="Waktu Pelaksanaan Char"/>
    <w:basedOn w:val="DefaultParagraphFont"/>
    <w:link w:val="WaktuPelaksana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4780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17B75"/>
    <w:pPr>
      <w:ind w:left="240"/>
    </w:pPr>
    <w:rPr>
      <w:rFonts w:eastAsia="MS Mincho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6D1B"/>
    <w:rPr>
      <w:color w:val="605E5C"/>
      <w:shd w:val="clear" w:color="auto" w:fill="E1DFDD"/>
    </w:rPr>
  </w:style>
  <w:style w:type="paragraph" w:customStyle="1" w:styleId="isi">
    <w:name w:val="isi"/>
    <w:basedOn w:val="Normal"/>
    <w:rsid w:val="00DA17D6"/>
    <w:pPr>
      <w:ind w:left="454"/>
      <w:jc w:val="both"/>
    </w:pPr>
    <w:rPr>
      <w:rFonts w:ascii="Arial" w:eastAsia="MS Mincho" w:hAnsi="Arial" w:cs="Arial"/>
      <w:sz w:val="22"/>
      <w:szCs w:val="22"/>
      <w:lang w:val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327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28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61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25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0868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0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95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26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5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5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37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79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47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309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512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68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64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8044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649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170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0667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06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74293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54890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17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506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92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8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1493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272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1804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868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45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328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42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5493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379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687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1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30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63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3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976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13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57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330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39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5297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322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090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009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220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611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214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177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0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0570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415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009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870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351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699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5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1300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306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59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5405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3814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8153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1915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90209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742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599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71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09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68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30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55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5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95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75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34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02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286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054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75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6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14569C894D4843A4447709B2866C8D" ma:contentTypeVersion="0" ma:contentTypeDescription="Create a new document." ma:contentTypeScope="" ma:versionID="474fa4d5b195030fc4c2b0ee0003155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4F6596-6AD3-4A37-9673-7ECAA00EDC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51638F-4967-48ED-99EC-6CB68BDE7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A31B4F-28C1-4C32-901A-85D1F86178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160D34-816A-498F-8AF8-0D78CBF53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KERJA</vt:lpstr>
    </vt:vector>
  </TitlesOfParts>
  <Company>ITB</Company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KERJA</dc:title>
  <dc:creator>SI-SITH</dc:creator>
  <cp:lastModifiedBy>Aribowo Wisnu</cp:lastModifiedBy>
  <cp:revision>6</cp:revision>
  <cp:lastPrinted>2020-12-21T07:33:00Z</cp:lastPrinted>
  <dcterms:created xsi:type="dcterms:W3CDTF">2021-10-25T13:36:00Z</dcterms:created>
  <dcterms:modified xsi:type="dcterms:W3CDTF">2021-10-25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14569C894D4843A4447709B2866C8D</vt:lpwstr>
  </property>
</Properties>
</file>